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8E0C3A4" w14:textId="77777777" w:rsidR="003C6D11" w:rsidRDefault="003C6D11">
      <w:pPr>
        <w:rPr>
          <w:rFonts w:ascii="宋体"/>
          <w:b/>
          <w:sz w:val="44"/>
        </w:rPr>
      </w:pPr>
    </w:p>
    <w:p w14:paraId="61BE6BD4" w14:textId="77777777" w:rsidR="003C6D11" w:rsidRDefault="00624307">
      <w:pPr>
        <w:jc w:val="center"/>
        <w:rPr>
          <w:b/>
          <w:sz w:val="44"/>
        </w:rPr>
      </w:pPr>
      <w:r>
        <w:rPr>
          <w:rFonts w:ascii="宋体" w:hint="eastAsia"/>
          <w:b/>
          <w:sz w:val="44"/>
        </w:rPr>
        <w:t xml:space="preserve">深 </w:t>
      </w:r>
      <w:proofErr w:type="gramStart"/>
      <w:r>
        <w:rPr>
          <w:rFonts w:ascii="宋体" w:hint="eastAsia"/>
          <w:b/>
          <w:sz w:val="44"/>
        </w:rPr>
        <w:t>圳</w:t>
      </w:r>
      <w:proofErr w:type="gramEnd"/>
      <w:r>
        <w:rPr>
          <w:rFonts w:ascii="宋体" w:hint="eastAsia"/>
          <w:b/>
          <w:sz w:val="44"/>
        </w:rPr>
        <w:t xml:space="preserve"> 大 学 实 验 报 告</w:t>
      </w:r>
    </w:p>
    <w:p w14:paraId="613B8A97" w14:textId="77777777" w:rsidR="003C6D11" w:rsidRDefault="003C6D11">
      <w:pPr>
        <w:rPr>
          <w:b/>
          <w:sz w:val="28"/>
        </w:rPr>
      </w:pPr>
    </w:p>
    <w:p w14:paraId="4440B63F" w14:textId="77777777" w:rsidR="003C6D11" w:rsidRDefault="003C6D11">
      <w:pPr>
        <w:rPr>
          <w:b/>
          <w:sz w:val="28"/>
        </w:rPr>
      </w:pPr>
    </w:p>
    <w:p w14:paraId="019C5E3D" w14:textId="2DC4111E" w:rsidR="003C6D11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课程名称：</w:t>
      </w:r>
      <w:r>
        <w:rPr>
          <w:b/>
          <w:sz w:val="28"/>
        </w:rPr>
        <w:softHyphen/>
      </w:r>
      <w:r>
        <w:rPr>
          <w:rFonts w:hint="eastAsia"/>
          <w:b/>
          <w:sz w:val="28"/>
          <w:u w:val="single"/>
        </w:rPr>
        <w:t xml:space="preserve">         </w:t>
      </w:r>
      <w:r w:rsidR="00FD69D9">
        <w:rPr>
          <w:rFonts w:hint="eastAsia"/>
          <w:b/>
          <w:sz w:val="28"/>
          <w:u w:val="single"/>
        </w:rPr>
        <w:t>python</w:t>
      </w:r>
      <w:r w:rsidR="00FD69D9">
        <w:rPr>
          <w:rFonts w:hint="eastAsia"/>
          <w:b/>
          <w:sz w:val="28"/>
          <w:u w:val="single"/>
        </w:rPr>
        <w:t>语言程序设计</w:t>
      </w:r>
      <w:r>
        <w:rPr>
          <w:rFonts w:hint="eastAsia"/>
          <w:b/>
          <w:sz w:val="28"/>
          <w:u w:val="single"/>
        </w:rPr>
        <w:t xml:space="preserve">       </w:t>
      </w:r>
      <w:r w:rsidR="00FD69D9">
        <w:rPr>
          <w:b/>
          <w:sz w:val="28"/>
          <w:u w:val="single"/>
        </w:rPr>
        <w:t xml:space="preserve">  </w:t>
      </w:r>
      <w:r w:rsidR="00FD7A69">
        <w:rPr>
          <w:b/>
          <w:sz w:val="28"/>
          <w:u w:val="single"/>
        </w:rPr>
        <w:t xml:space="preserve">         </w:t>
      </w:r>
      <w:r>
        <w:rPr>
          <w:rFonts w:hint="eastAsia"/>
          <w:b/>
          <w:sz w:val="28"/>
          <w:u w:val="single"/>
        </w:rPr>
        <w:t xml:space="preserve">  </w:t>
      </w:r>
    </w:p>
    <w:p w14:paraId="66D80B59" w14:textId="77777777" w:rsidR="003C6D11" w:rsidRDefault="003C6D11">
      <w:pPr>
        <w:rPr>
          <w:b/>
          <w:sz w:val="28"/>
        </w:rPr>
      </w:pPr>
    </w:p>
    <w:p w14:paraId="0938303A" w14:textId="5C810C78" w:rsidR="003C6D11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实验项目名称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</w:t>
      </w:r>
      <w:r w:rsidR="00E9349B" w:rsidRPr="00E9349B">
        <w:rPr>
          <w:rFonts w:hint="eastAsia"/>
          <w:b/>
          <w:sz w:val="28"/>
          <w:u w:val="single"/>
        </w:rPr>
        <w:t>实验</w:t>
      </w:r>
      <w:r w:rsidR="00721DE9">
        <w:rPr>
          <w:b/>
          <w:sz w:val="28"/>
          <w:u w:val="single"/>
        </w:rPr>
        <w:t>4</w:t>
      </w:r>
      <w:r w:rsidR="00E9349B" w:rsidRPr="00E9349B">
        <w:rPr>
          <w:rFonts w:hint="eastAsia"/>
          <w:b/>
          <w:sz w:val="28"/>
          <w:u w:val="single"/>
        </w:rPr>
        <w:t xml:space="preserve">- </w:t>
      </w:r>
      <w:r w:rsidR="00721DE9">
        <w:rPr>
          <w:rFonts w:hint="eastAsia"/>
          <w:b/>
          <w:sz w:val="28"/>
          <w:u w:val="single"/>
        </w:rPr>
        <w:t>元组与字典</w:t>
      </w:r>
      <w:r>
        <w:rPr>
          <w:rFonts w:hint="eastAsia"/>
          <w:b/>
          <w:sz w:val="28"/>
          <w:u w:val="single"/>
        </w:rPr>
        <w:t xml:space="preserve">                </w:t>
      </w:r>
      <w:r w:rsidR="00FD7A69">
        <w:rPr>
          <w:b/>
          <w:sz w:val="28"/>
          <w:u w:val="single"/>
        </w:rPr>
        <w:t xml:space="preserve">      </w:t>
      </w:r>
      <w:r>
        <w:rPr>
          <w:rFonts w:hint="eastAsia"/>
          <w:b/>
          <w:sz w:val="28"/>
          <w:u w:val="single"/>
        </w:rPr>
        <w:t xml:space="preserve">  </w:t>
      </w:r>
    </w:p>
    <w:p w14:paraId="4B9EC64F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      </w:t>
      </w:r>
    </w:p>
    <w:p w14:paraId="252AA91B" w14:textId="0C5C3709" w:rsidR="003C6D11" w:rsidRDefault="00624307">
      <w:pPr>
        <w:ind w:leftChars="428" w:left="899"/>
        <w:rPr>
          <w:b/>
          <w:sz w:val="28"/>
          <w:u w:val="single"/>
        </w:rPr>
      </w:pPr>
      <w:r>
        <w:rPr>
          <w:rFonts w:hint="eastAsia"/>
          <w:b/>
          <w:sz w:val="28"/>
        </w:rPr>
        <w:t>学院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      </w:t>
      </w:r>
      <w:r w:rsidR="00FD69D9">
        <w:rPr>
          <w:rFonts w:hint="eastAsia"/>
          <w:b/>
          <w:sz w:val="28"/>
          <w:u w:val="single"/>
        </w:rPr>
        <w:t>医学部生物医学工程学院</w:t>
      </w:r>
      <w:r>
        <w:rPr>
          <w:rFonts w:hint="eastAsia"/>
          <w:b/>
          <w:sz w:val="28"/>
          <w:u w:val="single"/>
        </w:rPr>
        <w:t xml:space="preserve">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    </w:t>
      </w:r>
      <w:r w:rsidR="00FD7A69">
        <w:rPr>
          <w:b/>
          <w:sz w:val="28"/>
          <w:u w:val="single"/>
        </w:rPr>
        <w:t xml:space="preserve">       </w:t>
      </w:r>
      <w:r>
        <w:rPr>
          <w:rFonts w:hint="eastAsia"/>
          <w:b/>
          <w:sz w:val="28"/>
          <w:u w:val="single"/>
        </w:rPr>
        <w:t xml:space="preserve">  </w:t>
      </w:r>
    </w:p>
    <w:p w14:paraId="70A63391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</w:t>
      </w:r>
    </w:p>
    <w:p w14:paraId="33153BCF" w14:textId="7E909FF8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专业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  </w:t>
      </w:r>
      <w:r w:rsidR="00FD69D9">
        <w:rPr>
          <w:b/>
          <w:sz w:val="28"/>
          <w:u w:val="single"/>
        </w:rPr>
        <w:t xml:space="preserve">   </w:t>
      </w:r>
      <w:r>
        <w:rPr>
          <w:rFonts w:hint="eastAsia"/>
          <w:b/>
          <w:sz w:val="28"/>
          <w:u w:val="single"/>
        </w:rPr>
        <w:t xml:space="preserve">   </w:t>
      </w:r>
      <w:r w:rsidR="00FD69D9">
        <w:rPr>
          <w:rFonts w:hint="eastAsia"/>
          <w:b/>
          <w:sz w:val="28"/>
          <w:u w:val="single"/>
        </w:rPr>
        <w:t>生物医学工程</w:t>
      </w:r>
      <w:r>
        <w:rPr>
          <w:rFonts w:hint="eastAsia"/>
          <w:b/>
          <w:sz w:val="28"/>
          <w:u w:val="single"/>
        </w:rPr>
        <w:t xml:space="preserve">      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     </w:t>
      </w:r>
      <w:r w:rsidR="00FD7A69">
        <w:rPr>
          <w:b/>
          <w:sz w:val="28"/>
          <w:u w:val="single"/>
        </w:rPr>
        <w:t xml:space="preserve">           </w:t>
      </w:r>
      <w:r>
        <w:rPr>
          <w:rFonts w:hint="eastAsia"/>
          <w:b/>
          <w:sz w:val="28"/>
          <w:u w:val="single"/>
        </w:rPr>
        <w:t xml:space="preserve">    </w:t>
      </w:r>
    </w:p>
    <w:p w14:paraId="50A45109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</w:t>
      </w:r>
    </w:p>
    <w:p w14:paraId="4AC5A222" w14:textId="3AC95E54" w:rsidR="003C6D11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指导教师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</w:t>
      </w:r>
      <w:r w:rsidR="00FD69D9">
        <w:rPr>
          <w:b/>
          <w:sz w:val="28"/>
          <w:u w:val="single"/>
        </w:rPr>
        <w:t xml:space="preserve">            </w:t>
      </w:r>
      <w:r w:rsidR="00FD69D9">
        <w:rPr>
          <w:rFonts w:hint="eastAsia"/>
          <w:b/>
          <w:sz w:val="28"/>
          <w:u w:val="single"/>
        </w:rPr>
        <w:t>黄淦</w:t>
      </w:r>
      <w:r>
        <w:rPr>
          <w:rFonts w:hint="eastAsia"/>
          <w:b/>
          <w:sz w:val="28"/>
          <w:u w:val="single"/>
        </w:rPr>
        <w:t xml:space="preserve">  </w:t>
      </w:r>
      <w:r w:rsidR="00FD69D9">
        <w:rPr>
          <w:b/>
          <w:sz w:val="28"/>
          <w:u w:val="single"/>
        </w:rPr>
        <w:t xml:space="preserve">           </w:t>
      </w:r>
      <w:r>
        <w:rPr>
          <w:rFonts w:hint="eastAsia"/>
          <w:b/>
          <w:sz w:val="28"/>
          <w:u w:val="single"/>
        </w:rPr>
        <w:t xml:space="preserve">      </w:t>
      </w:r>
      <w:r w:rsidR="00FD7A69">
        <w:rPr>
          <w:b/>
          <w:sz w:val="28"/>
          <w:u w:val="single"/>
        </w:rPr>
        <w:t xml:space="preserve">        </w:t>
      </w:r>
      <w:r>
        <w:rPr>
          <w:rFonts w:hint="eastAsia"/>
          <w:b/>
          <w:sz w:val="28"/>
          <w:u w:val="single"/>
        </w:rPr>
        <w:t xml:space="preserve">   </w:t>
      </w:r>
    </w:p>
    <w:p w14:paraId="1AE9C05B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   </w:t>
      </w:r>
    </w:p>
    <w:p w14:paraId="46512ED2" w14:textId="67C4F021" w:rsidR="00FD69D9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报告人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</w:t>
      </w:r>
      <w:r w:rsidR="00FD69D9">
        <w:rPr>
          <w:b/>
          <w:sz w:val="28"/>
          <w:u w:val="single"/>
        </w:rPr>
        <w:t xml:space="preserve">        </w:t>
      </w:r>
      <w:r w:rsidR="00D704C1">
        <w:rPr>
          <w:b/>
          <w:sz w:val="28"/>
          <w:u w:val="single"/>
        </w:rPr>
        <w:t xml:space="preserve">   </w:t>
      </w:r>
      <w:r w:rsidR="00FD7A69">
        <w:rPr>
          <w:rFonts w:hint="eastAsia"/>
          <w:b/>
          <w:sz w:val="28"/>
          <w:u w:val="single"/>
        </w:rPr>
        <w:t>李昕萌</w:t>
      </w:r>
      <w:r w:rsidR="00FD69D9">
        <w:rPr>
          <w:b/>
          <w:sz w:val="28"/>
          <w:u w:val="single"/>
        </w:rPr>
        <w:t xml:space="preserve">          </w:t>
      </w:r>
      <w:r w:rsidR="00FD7A69">
        <w:rPr>
          <w:b/>
          <w:sz w:val="28"/>
          <w:u w:val="single"/>
        </w:rPr>
        <w:t xml:space="preserve">          </w:t>
      </w:r>
      <w:r w:rsidR="00FD69D9">
        <w:rPr>
          <w:b/>
          <w:sz w:val="28"/>
          <w:u w:val="single"/>
        </w:rPr>
        <w:t xml:space="preserve">  </w:t>
      </w:r>
      <w:r w:rsidR="00B96CA8">
        <w:rPr>
          <w:b/>
          <w:sz w:val="28"/>
          <w:u w:val="single"/>
        </w:rPr>
        <w:t xml:space="preserve">  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 </w:t>
      </w:r>
    </w:p>
    <w:p w14:paraId="05A024F0" w14:textId="77777777" w:rsidR="00FD69D9" w:rsidRDefault="00FD69D9">
      <w:pPr>
        <w:rPr>
          <w:b/>
          <w:sz w:val="28"/>
          <w:u w:val="single"/>
        </w:rPr>
      </w:pPr>
    </w:p>
    <w:p w14:paraId="148519E9" w14:textId="3841A656" w:rsidR="003C6D11" w:rsidRDefault="00624307" w:rsidP="00FD69D9">
      <w:pPr>
        <w:ind w:left="420" w:firstLine="420"/>
        <w:rPr>
          <w:b/>
          <w:sz w:val="28"/>
        </w:rPr>
      </w:pPr>
      <w:r>
        <w:rPr>
          <w:rFonts w:hint="eastAsia"/>
          <w:b/>
          <w:sz w:val="28"/>
        </w:rPr>
        <w:t>学号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</w:t>
      </w:r>
      <w:r w:rsidR="00FD69D9">
        <w:rPr>
          <w:b/>
          <w:sz w:val="28"/>
          <w:u w:val="single"/>
        </w:rPr>
        <w:t xml:space="preserve">            </w:t>
      </w:r>
      <w:r>
        <w:rPr>
          <w:rFonts w:hint="eastAsia"/>
          <w:b/>
          <w:sz w:val="28"/>
          <w:u w:val="single"/>
        </w:rPr>
        <w:t xml:space="preserve"> </w:t>
      </w:r>
      <w:r w:rsidR="00FD7A69">
        <w:rPr>
          <w:b/>
          <w:sz w:val="28"/>
          <w:u w:val="single"/>
        </w:rPr>
        <w:t>2021222001</w:t>
      </w:r>
      <w:r w:rsidR="00FD69D9">
        <w:rPr>
          <w:b/>
          <w:sz w:val="28"/>
          <w:u w:val="single"/>
        </w:rPr>
        <w:t xml:space="preserve">              </w:t>
      </w:r>
      <w:r w:rsidR="00FD7A69">
        <w:rPr>
          <w:b/>
          <w:sz w:val="28"/>
          <w:u w:val="single"/>
        </w:rPr>
        <w:t xml:space="preserve">     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</w:t>
      </w:r>
    </w:p>
    <w:p w14:paraId="513FB19F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</w:t>
      </w:r>
    </w:p>
    <w:p w14:paraId="138E0086" w14:textId="5B7A243F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实验时间：</w:t>
      </w:r>
      <w:r>
        <w:rPr>
          <w:rFonts w:hint="eastAsia"/>
          <w:b/>
          <w:sz w:val="28"/>
          <w:u w:val="single"/>
        </w:rPr>
        <w:t xml:space="preserve">        </w:t>
      </w:r>
      <w:r w:rsidR="002B1035" w:rsidRPr="002B1035">
        <w:rPr>
          <w:rFonts w:hint="eastAsia"/>
          <w:b/>
          <w:sz w:val="28"/>
          <w:u w:val="single"/>
        </w:rPr>
        <w:t>202</w:t>
      </w:r>
      <w:r w:rsidR="00FD7A69">
        <w:rPr>
          <w:b/>
          <w:sz w:val="28"/>
          <w:u w:val="single"/>
        </w:rPr>
        <w:t>3</w:t>
      </w:r>
      <w:r w:rsidR="002B1035" w:rsidRPr="002B1035">
        <w:rPr>
          <w:rFonts w:hint="eastAsia"/>
          <w:b/>
          <w:sz w:val="28"/>
          <w:u w:val="single"/>
        </w:rPr>
        <w:t>年</w:t>
      </w:r>
      <w:r w:rsidR="002B1035" w:rsidRPr="002B1035">
        <w:rPr>
          <w:rFonts w:hint="eastAsia"/>
          <w:b/>
          <w:sz w:val="28"/>
          <w:u w:val="single"/>
        </w:rPr>
        <w:t xml:space="preserve">  0</w:t>
      </w:r>
      <w:r w:rsidR="00721DE9">
        <w:rPr>
          <w:b/>
          <w:sz w:val="28"/>
          <w:u w:val="single"/>
        </w:rPr>
        <w:t>3</w:t>
      </w:r>
      <w:r w:rsidR="002B1035" w:rsidRPr="002B1035">
        <w:rPr>
          <w:rFonts w:hint="eastAsia"/>
          <w:b/>
          <w:sz w:val="28"/>
          <w:u w:val="single"/>
        </w:rPr>
        <w:t xml:space="preserve"> </w:t>
      </w:r>
      <w:r w:rsidR="002B1035" w:rsidRPr="002B1035">
        <w:rPr>
          <w:rFonts w:hint="eastAsia"/>
          <w:b/>
          <w:sz w:val="28"/>
          <w:u w:val="single"/>
        </w:rPr>
        <w:t>月</w:t>
      </w:r>
      <w:r w:rsidR="002B1035" w:rsidRPr="002B1035">
        <w:rPr>
          <w:rFonts w:hint="eastAsia"/>
          <w:b/>
          <w:sz w:val="28"/>
          <w:u w:val="single"/>
        </w:rPr>
        <w:t xml:space="preserve"> </w:t>
      </w:r>
      <w:r w:rsidR="00721DE9">
        <w:rPr>
          <w:b/>
          <w:sz w:val="28"/>
          <w:u w:val="single"/>
        </w:rPr>
        <w:t>13</w:t>
      </w:r>
      <w:r w:rsidR="002B1035" w:rsidRPr="002B1035">
        <w:rPr>
          <w:rFonts w:hint="eastAsia"/>
          <w:b/>
          <w:sz w:val="28"/>
          <w:u w:val="single"/>
        </w:rPr>
        <w:t xml:space="preserve"> </w:t>
      </w:r>
      <w:r w:rsidR="002B1035" w:rsidRPr="002B1035">
        <w:rPr>
          <w:rFonts w:hint="eastAsia"/>
          <w:b/>
          <w:sz w:val="28"/>
          <w:u w:val="single"/>
        </w:rPr>
        <w:t>日</w:t>
      </w:r>
      <w:r>
        <w:rPr>
          <w:rFonts w:hint="eastAsia"/>
          <w:b/>
          <w:sz w:val="28"/>
          <w:u w:val="single"/>
        </w:rPr>
        <w:t xml:space="preserve">         </w:t>
      </w:r>
      <w:r w:rsidR="00FD7A69">
        <w:rPr>
          <w:b/>
          <w:sz w:val="28"/>
          <w:u w:val="single"/>
        </w:rPr>
        <w:t xml:space="preserve">       </w:t>
      </w:r>
      <w:r>
        <w:rPr>
          <w:rFonts w:hint="eastAsia"/>
          <w:b/>
          <w:sz w:val="28"/>
          <w:u w:val="single"/>
        </w:rPr>
        <w:t xml:space="preserve">  </w:t>
      </w:r>
    </w:p>
    <w:p w14:paraId="6D3630A0" w14:textId="5928039A" w:rsidR="003C6D11" w:rsidRDefault="00624307" w:rsidP="00FD69D9">
      <w:pPr>
        <w:ind w:left="899" w:hangingChars="320" w:hanging="899"/>
        <w:rPr>
          <w:b/>
          <w:sz w:val="44"/>
        </w:rPr>
      </w:pPr>
      <w:r>
        <w:rPr>
          <w:rFonts w:hint="eastAsia"/>
          <w:b/>
          <w:sz w:val="28"/>
        </w:rPr>
        <w:t xml:space="preserve">      </w:t>
      </w:r>
    </w:p>
    <w:p w14:paraId="52F45293" w14:textId="77777777" w:rsidR="003C6D11" w:rsidRDefault="003C6D11">
      <w:pPr>
        <w:jc w:val="center"/>
        <w:rPr>
          <w:b/>
          <w:sz w:val="44"/>
        </w:rPr>
      </w:pPr>
    </w:p>
    <w:p w14:paraId="0210B356" w14:textId="77777777" w:rsidR="003C6D11" w:rsidRDefault="00624307">
      <w:pPr>
        <w:jc w:val="center"/>
        <w:rPr>
          <w:b/>
          <w:sz w:val="24"/>
        </w:rPr>
      </w:pPr>
      <w:r>
        <w:rPr>
          <w:rFonts w:hint="eastAsia"/>
          <w:b/>
          <w:sz w:val="24"/>
        </w:rPr>
        <w:t>教务处制</w:t>
      </w:r>
    </w:p>
    <w:p w14:paraId="1D8594A9" w14:textId="77777777" w:rsidR="00052D44" w:rsidRDefault="00052D44">
      <w:r>
        <w:br w:type="page"/>
      </w:r>
    </w:p>
    <w:tbl>
      <w:tblPr>
        <w:tblW w:w="8220" w:type="dxa"/>
        <w:tblInd w:w="1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"/>
        <w:gridCol w:w="8160"/>
        <w:gridCol w:w="15"/>
      </w:tblGrid>
      <w:tr w:rsidR="003C6D11" w14:paraId="424E72BF" w14:textId="77777777" w:rsidTr="00052D44">
        <w:trPr>
          <w:trHeight w:val="3105"/>
        </w:trPr>
        <w:tc>
          <w:tcPr>
            <w:tcW w:w="8220" w:type="dxa"/>
            <w:gridSpan w:val="3"/>
          </w:tcPr>
          <w:p w14:paraId="34E5B488" w14:textId="77777777" w:rsidR="00DA38EE" w:rsidRPr="009C6E9F" w:rsidRDefault="00DA38EE" w:rsidP="00DA38EE">
            <w:pPr>
              <w:rPr>
                <w:b/>
                <w:sz w:val="24"/>
              </w:rPr>
            </w:pPr>
            <w:r w:rsidRPr="009C6E9F">
              <w:rPr>
                <w:b/>
                <w:sz w:val="24"/>
              </w:rPr>
              <w:lastRenderedPageBreak/>
              <w:t>Exercise 1: Zip</w:t>
            </w:r>
          </w:p>
          <w:p w14:paraId="6B4B8CBC" w14:textId="77777777" w:rsidR="00DA38EE" w:rsidRPr="009C6E9F" w:rsidRDefault="00DA38EE" w:rsidP="00DA38EE">
            <w:pPr>
              <w:rPr>
                <w:sz w:val="24"/>
              </w:rPr>
            </w:pPr>
            <w:r w:rsidRPr="009C6E9F">
              <w:rPr>
                <w:sz w:val="24"/>
              </w:rPr>
              <w:t>Suppose we have two lists, x and y that give the x and y coordinates of a set of points. Create a list</w:t>
            </w:r>
            <w:r>
              <w:rPr>
                <w:rFonts w:hint="eastAsia"/>
                <w:sz w:val="24"/>
              </w:rPr>
              <w:t xml:space="preserve"> </w:t>
            </w:r>
            <w:r w:rsidRPr="009C6E9F">
              <w:rPr>
                <w:sz w:val="24"/>
              </w:rPr>
              <w:t>with the coordinates (x,</w:t>
            </w:r>
            <w:r>
              <w:rPr>
                <w:sz w:val="24"/>
              </w:rPr>
              <w:t xml:space="preserve"> </w:t>
            </w:r>
            <w:r w:rsidRPr="009C6E9F">
              <w:rPr>
                <w:sz w:val="24"/>
              </w:rPr>
              <w:t>y) as a tuple. Hint: Find out about the zip function.</w:t>
            </w:r>
          </w:p>
          <w:p w14:paraId="4C630580" w14:textId="319E52E8" w:rsidR="00DA38EE" w:rsidRDefault="00DA38EE" w:rsidP="00DA38EE">
            <w:pPr>
              <w:rPr>
                <w:sz w:val="24"/>
              </w:rPr>
            </w:pPr>
            <w:r w:rsidRPr="009C6E9F">
              <w:rPr>
                <w:sz w:val="24"/>
              </w:rPr>
              <w:t>You have decided that actually you need the two separate lists, but unfortunately, you have thrown</w:t>
            </w:r>
            <w:r>
              <w:rPr>
                <w:rFonts w:hint="eastAsia"/>
                <w:sz w:val="24"/>
              </w:rPr>
              <w:t xml:space="preserve"> </w:t>
            </w:r>
            <w:r w:rsidRPr="009C6E9F">
              <w:rPr>
                <w:sz w:val="24"/>
              </w:rPr>
              <w:t>them away. How can we use zip to unzip the list of tuples to get two lists again?</w:t>
            </w:r>
          </w:p>
          <w:p w14:paraId="21DF5637" w14:textId="5A9FC133" w:rsidR="00DA38EE" w:rsidRDefault="00AA2C48" w:rsidP="00DA38EE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将两个列表中的元素打包成一个元组，调用</w:t>
            </w:r>
            <w:r>
              <w:rPr>
                <w:rFonts w:hint="eastAsia"/>
                <w:szCs w:val="21"/>
              </w:rPr>
              <w:t>zip</w:t>
            </w:r>
            <w:r>
              <w:rPr>
                <w:szCs w:val="21"/>
              </w:rPr>
              <w:t>()</w:t>
            </w:r>
            <w:r>
              <w:rPr>
                <w:rFonts w:hint="eastAsia"/>
                <w:szCs w:val="21"/>
              </w:rPr>
              <w:t>函数，编写代码如下</w:t>
            </w:r>
          </w:p>
          <w:p w14:paraId="15C5E47C" w14:textId="6DEDF318" w:rsidR="00AA2C48" w:rsidRDefault="00AA2C48" w:rsidP="00AA2C48">
            <w:pPr>
              <w:jc w:val="center"/>
              <w:rPr>
                <w:szCs w:val="21"/>
              </w:rPr>
            </w:pPr>
            <w:r w:rsidRPr="00AA2C48">
              <w:rPr>
                <w:noProof/>
                <w:szCs w:val="21"/>
              </w:rPr>
              <w:drawing>
                <wp:inline distT="0" distB="0" distL="0" distR="0" wp14:anchorId="5C93CEFC" wp14:editId="59202A7B">
                  <wp:extent cx="2952749" cy="1423377"/>
                  <wp:effectExtent l="0" t="0" r="635" b="571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9920" cy="14268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E1EE31" w14:textId="6E9C6ED6" w:rsidR="00DA38EE" w:rsidRDefault="00AA2C48" w:rsidP="00DA38EE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输出结果如下</w:t>
            </w:r>
          </w:p>
          <w:p w14:paraId="0254FE6F" w14:textId="3978FF4E" w:rsidR="00AA2C48" w:rsidRDefault="00AA2C48" w:rsidP="00AA2C48">
            <w:pPr>
              <w:jc w:val="center"/>
              <w:rPr>
                <w:szCs w:val="21"/>
              </w:rPr>
            </w:pPr>
            <w:r w:rsidRPr="00AA2C48">
              <w:rPr>
                <w:noProof/>
                <w:szCs w:val="21"/>
              </w:rPr>
              <w:drawing>
                <wp:inline distT="0" distB="0" distL="0" distR="0" wp14:anchorId="71E72F92" wp14:editId="401AA45B">
                  <wp:extent cx="3219449" cy="833103"/>
                  <wp:effectExtent l="0" t="0" r="635" b="5715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42506" cy="8390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8B6D6C" w14:textId="1240AB04" w:rsidR="00DA38EE" w:rsidRDefault="00AA2C48" w:rsidP="00DA38EE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若想要将合成的元组拆分开，则调用</w:t>
            </w:r>
            <w:r>
              <w:rPr>
                <w:rFonts w:hint="eastAsia"/>
                <w:szCs w:val="21"/>
              </w:rPr>
              <w:t>zip</w:t>
            </w:r>
            <w:r>
              <w:rPr>
                <w:szCs w:val="21"/>
              </w:rPr>
              <w:t>(*)</w:t>
            </w:r>
            <w:r>
              <w:rPr>
                <w:rFonts w:hint="eastAsia"/>
                <w:szCs w:val="21"/>
              </w:rPr>
              <w:t>，编写代码如下</w:t>
            </w:r>
          </w:p>
          <w:p w14:paraId="4187C5B7" w14:textId="32BF3B4D" w:rsidR="00AA2C48" w:rsidRDefault="00AA2C48" w:rsidP="00AA2C48">
            <w:pPr>
              <w:jc w:val="center"/>
              <w:rPr>
                <w:szCs w:val="21"/>
              </w:rPr>
            </w:pPr>
            <w:r w:rsidRPr="00AA2C48">
              <w:rPr>
                <w:noProof/>
                <w:szCs w:val="21"/>
              </w:rPr>
              <w:drawing>
                <wp:inline distT="0" distB="0" distL="0" distR="0" wp14:anchorId="6D52D522" wp14:editId="2E9CA31D">
                  <wp:extent cx="2660650" cy="1483824"/>
                  <wp:effectExtent l="0" t="0" r="6350" b="254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0718" cy="14894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BBB71E4" w14:textId="09C9E775" w:rsidR="00DA38EE" w:rsidRDefault="00AA2C48" w:rsidP="00DA38EE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输出结果如下</w:t>
            </w:r>
          </w:p>
          <w:p w14:paraId="21C12E7A" w14:textId="3E0F8C10" w:rsidR="00AA2C48" w:rsidRDefault="00AA2C48" w:rsidP="00AA2C48">
            <w:pPr>
              <w:jc w:val="center"/>
              <w:rPr>
                <w:szCs w:val="21"/>
              </w:rPr>
            </w:pPr>
            <w:r w:rsidRPr="00AA2C48">
              <w:rPr>
                <w:noProof/>
                <w:szCs w:val="21"/>
              </w:rPr>
              <w:drawing>
                <wp:inline distT="0" distB="0" distL="0" distR="0" wp14:anchorId="757D1248" wp14:editId="6A303397">
                  <wp:extent cx="3267074" cy="1022256"/>
                  <wp:effectExtent l="0" t="0" r="0" b="6985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80063" cy="1026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78F93C" w14:textId="12FE5DF3" w:rsidR="00DA38EE" w:rsidRDefault="00DA38EE" w:rsidP="00DA38EE">
            <w:pPr>
              <w:rPr>
                <w:szCs w:val="21"/>
              </w:rPr>
            </w:pPr>
          </w:p>
          <w:p w14:paraId="3609CABF" w14:textId="77777777" w:rsidR="006D5515" w:rsidRPr="009C6E9F" w:rsidRDefault="006D5515" w:rsidP="006D5515">
            <w:pPr>
              <w:rPr>
                <w:b/>
                <w:sz w:val="24"/>
              </w:rPr>
            </w:pPr>
            <w:r w:rsidRPr="009C6E9F">
              <w:rPr>
                <w:b/>
                <w:sz w:val="24"/>
              </w:rPr>
              <w:t>Exercise2: Distances</w:t>
            </w:r>
          </w:p>
          <w:p w14:paraId="30B3DED3" w14:textId="77777777" w:rsidR="006D5515" w:rsidRPr="009C6E9F" w:rsidRDefault="006D5515" w:rsidP="006D5515">
            <w:pPr>
              <w:rPr>
                <w:sz w:val="24"/>
              </w:rPr>
            </w:pPr>
            <w:r w:rsidRPr="009C6E9F">
              <w:rPr>
                <w:sz w:val="24"/>
              </w:rPr>
              <w:t>Suppose we have two vectors, x and y, stored as tuples with n elements. Implement functions that</w:t>
            </w:r>
            <w:r>
              <w:rPr>
                <w:rFonts w:hint="eastAsia"/>
                <w:sz w:val="24"/>
              </w:rPr>
              <w:t xml:space="preserve"> </w:t>
            </w:r>
            <w:r w:rsidRPr="009C6E9F">
              <w:rPr>
                <w:sz w:val="24"/>
              </w:rPr>
              <w:t xml:space="preserve">compute the </w:t>
            </w:r>
            <w:r>
              <w:rPr>
                <w:rFonts w:hint="eastAsia"/>
                <w:sz w:val="24"/>
              </w:rPr>
              <w:t>L</w:t>
            </w:r>
            <w:r w:rsidRPr="009C6E9F">
              <w:rPr>
                <w:sz w:val="24"/>
              </w:rPr>
              <w:t xml:space="preserve">1 and </w:t>
            </w:r>
            <w:r>
              <w:rPr>
                <w:rFonts w:hint="eastAsia"/>
                <w:sz w:val="24"/>
              </w:rPr>
              <w:t>L</w:t>
            </w:r>
            <w:r w:rsidRPr="009C6E9F">
              <w:rPr>
                <w:sz w:val="24"/>
              </w:rPr>
              <w:t>2 distances between x and y. Note that n is not explicitly given.</w:t>
            </w:r>
            <w:r>
              <w:rPr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(</w:t>
            </w:r>
            <w:r>
              <w:rPr>
                <w:sz w:val="24"/>
              </w:rPr>
              <w:t xml:space="preserve">Hint: looking for the definition of </w:t>
            </w:r>
            <w:r>
              <w:rPr>
                <w:rFonts w:hint="eastAsia"/>
                <w:sz w:val="24"/>
              </w:rPr>
              <w:t>L</w:t>
            </w:r>
            <w:r w:rsidRPr="009C6E9F">
              <w:rPr>
                <w:sz w:val="24"/>
              </w:rPr>
              <w:t xml:space="preserve">1 and </w:t>
            </w:r>
            <w:r>
              <w:rPr>
                <w:rFonts w:hint="eastAsia"/>
                <w:sz w:val="24"/>
              </w:rPr>
              <w:t>L</w:t>
            </w:r>
            <w:r w:rsidRPr="009C6E9F">
              <w:rPr>
                <w:sz w:val="24"/>
              </w:rPr>
              <w:t>2 distances</w:t>
            </w:r>
            <w:r>
              <w:rPr>
                <w:sz w:val="24"/>
              </w:rPr>
              <w:t>, if you did not know it.)</w:t>
            </w:r>
          </w:p>
          <w:p w14:paraId="5D868055" w14:textId="1D0997C7" w:rsidR="00230F8E" w:rsidRDefault="00230F8E" w:rsidP="00DA38EE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lastRenderedPageBreak/>
              <w:t>根据</w:t>
            </w:r>
            <w:r>
              <w:rPr>
                <w:rFonts w:hint="eastAsia"/>
                <w:szCs w:val="21"/>
              </w:rPr>
              <w:t>L1</w:t>
            </w:r>
            <w:r>
              <w:rPr>
                <w:rFonts w:hint="eastAsia"/>
                <w:szCs w:val="21"/>
              </w:rPr>
              <w:t>和</w:t>
            </w:r>
            <w:r>
              <w:rPr>
                <w:rFonts w:hint="eastAsia"/>
                <w:szCs w:val="21"/>
              </w:rPr>
              <w:t>L</w:t>
            </w:r>
            <w:r>
              <w:rPr>
                <w:szCs w:val="21"/>
              </w:rPr>
              <w:t>2</w:t>
            </w:r>
            <w:r>
              <w:rPr>
                <w:rFonts w:hint="eastAsia"/>
                <w:szCs w:val="21"/>
              </w:rPr>
              <w:t>的定义，编写代码如图所示</w:t>
            </w:r>
          </w:p>
          <w:p w14:paraId="14106D10" w14:textId="2C921F60" w:rsidR="00230F8E" w:rsidRPr="006D5515" w:rsidRDefault="00230F8E" w:rsidP="00230F8E">
            <w:pPr>
              <w:rPr>
                <w:szCs w:val="21"/>
              </w:rPr>
            </w:pPr>
            <w:r w:rsidRPr="00230F8E">
              <w:rPr>
                <w:noProof/>
                <w:szCs w:val="21"/>
              </w:rPr>
              <w:drawing>
                <wp:inline distT="0" distB="0" distL="0" distR="0" wp14:anchorId="7CCA6E8D" wp14:editId="34BFDF06">
                  <wp:extent cx="3237230" cy="4155145"/>
                  <wp:effectExtent l="0" t="0" r="1270" b="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2953" cy="41753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3971A0" w14:textId="63D39D33" w:rsidR="00DA38EE" w:rsidRDefault="00230F8E" w:rsidP="00230F8E">
            <w:pPr>
              <w:rPr>
                <w:szCs w:val="21"/>
              </w:rPr>
            </w:pPr>
            <w:r w:rsidRPr="00230F8E">
              <w:rPr>
                <w:noProof/>
                <w:szCs w:val="21"/>
              </w:rPr>
              <w:drawing>
                <wp:inline distT="0" distB="0" distL="0" distR="0" wp14:anchorId="48429514" wp14:editId="001A0723">
                  <wp:extent cx="3238830" cy="1447800"/>
                  <wp:effectExtent l="0" t="0" r="0" b="0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8458" cy="14610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20FB4D" w14:textId="1C4B22ED" w:rsidR="00DA38EE" w:rsidRDefault="00230F8E" w:rsidP="00DA38EE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输出结果如下</w:t>
            </w:r>
          </w:p>
          <w:p w14:paraId="0987B265" w14:textId="66D48ED6" w:rsidR="00230F8E" w:rsidRDefault="00230F8E" w:rsidP="00230F8E">
            <w:pPr>
              <w:jc w:val="center"/>
              <w:rPr>
                <w:szCs w:val="21"/>
              </w:rPr>
            </w:pPr>
            <w:r w:rsidRPr="00230F8E">
              <w:rPr>
                <w:noProof/>
                <w:szCs w:val="21"/>
              </w:rPr>
              <w:drawing>
                <wp:inline distT="0" distB="0" distL="0" distR="0" wp14:anchorId="20567845" wp14:editId="4FC4052D">
                  <wp:extent cx="2595936" cy="1219200"/>
                  <wp:effectExtent l="0" t="0" r="0" b="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5229" cy="12329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230F8E">
              <w:rPr>
                <w:noProof/>
                <w:szCs w:val="21"/>
              </w:rPr>
              <w:drawing>
                <wp:inline distT="0" distB="0" distL="0" distR="0" wp14:anchorId="0B8AD2EF" wp14:editId="0FF66E6B">
                  <wp:extent cx="2475738" cy="1200150"/>
                  <wp:effectExtent l="0" t="0" r="1270" b="0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1596" cy="12078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17CD05" w14:textId="4E20E5B3" w:rsidR="00DA38EE" w:rsidRDefault="00DA38EE" w:rsidP="00DA38EE">
            <w:pPr>
              <w:rPr>
                <w:szCs w:val="21"/>
              </w:rPr>
            </w:pPr>
          </w:p>
          <w:p w14:paraId="5F18D64C" w14:textId="56E20C62" w:rsidR="00DA38EE" w:rsidRDefault="00DA38EE" w:rsidP="00DA38EE">
            <w:pPr>
              <w:rPr>
                <w:szCs w:val="21"/>
              </w:rPr>
            </w:pPr>
          </w:p>
          <w:p w14:paraId="4791839A" w14:textId="77777777" w:rsidR="00015413" w:rsidRPr="009C6E9F" w:rsidRDefault="00015413" w:rsidP="00015413">
            <w:pPr>
              <w:rPr>
                <w:b/>
                <w:sz w:val="24"/>
              </w:rPr>
            </w:pPr>
            <w:r w:rsidRPr="009C6E9F">
              <w:rPr>
                <w:b/>
                <w:sz w:val="24"/>
              </w:rPr>
              <w:t>Exercise 3: Histogram</w:t>
            </w:r>
          </w:p>
          <w:p w14:paraId="347286BC" w14:textId="77777777" w:rsidR="00015413" w:rsidRPr="009C6E9F" w:rsidRDefault="00015413" w:rsidP="00015413">
            <w:pPr>
              <w:rPr>
                <w:sz w:val="24"/>
              </w:rPr>
            </w:pPr>
            <w:r w:rsidRPr="009C6E9F">
              <w:rPr>
                <w:sz w:val="24"/>
              </w:rPr>
              <w:t>Write a function that takes a list, and returns a dictionary with keys the elements of the list and as</w:t>
            </w:r>
            <w:r>
              <w:rPr>
                <w:rFonts w:hint="eastAsia"/>
                <w:sz w:val="24"/>
              </w:rPr>
              <w:t xml:space="preserve"> </w:t>
            </w:r>
            <w:r w:rsidRPr="009C6E9F">
              <w:rPr>
                <w:sz w:val="24"/>
              </w:rPr>
              <w:t>value the number of occurrences of that element in the list.</w:t>
            </w:r>
          </w:p>
          <w:p w14:paraId="3901DF39" w14:textId="15A02AE7" w:rsidR="00DA38EE" w:rsidRDefault="00596E2A" w:rsidP="00DA38EE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根据题意编写代码如下</w:t>
            </w:r>
          </w:p>
          <w:p w14:paraId="3C9AAD52" w14:textId="61969532" w:rsidR="00596E2A" w:rsidRPr="00015413" w:rsidRDefault="00596E2A" w:rsidP="00C93A8B">
            <w:pPr>
              <w:rPr>
                <w:szCs w:val="21"/>
              </w:rPr>
            </w:pPr>
            <w:r w:rsidRPr="00596E2A">
              <w:rPr>
                <w:noProof/>
                <w:szCs w:val="21"/>
              </w:rPr>
              <w:lastRenderedPageBreak/>
              <w:drawing>
                <wp:inline distT="0" distB="0" distL="0" distR="0" wp14:anchorId="68E678DA" wp14:editId="3A74C1C1">
                  <wp:extent cx="4015740" cy="3088568"/>
                  <wp:effectExtent l="0" t="0" r="3810" b="0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20972" cy="30925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30CAAC" w14:textId="1C0FD4C3" w:rsidR="00DA38EE" w:rsidRDefault="00596E2A" w:rsidP="00DA38EE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输出结果如下</w:t>
            </w:r>
          </w:p>
          <w:p w14:paraId="26620AB1" w14:textId="11E77433" w:rsidR="00596E2A" w:rsidRDefault="00596E2A" w:rsidP="00C93A8B">
            <w:pPr>
              <w:rPr>
                <w:szCs w:val="21"/>
              </w:rPr>
            </w:pPr>
            <w:r w:rsidRPr="00596E2A">
              <w:rPr>
                <w:noProof/>
                <w:szCs w:val="21"/>
              </w:rPr>
              <w:drawing>
                <wp:inline distT="0" distB="0" distL="0" distR="0" wp14:anchorId="77618178" wp14:editId="6324A72B">
                  <wp:extent cx="3425824" cy="1041113"/>
                  <wp:effectExtent l="0" t="0" r="3810" b="6985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40113" cy="10454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AB4353" w14:textId="102DF5DD" w:rsidR="00DA38EE" w:rsidRDefault="00DA38EE" w:rsidP="00DA38EE">
            <w:pPr>
              <w:rPr>
                <w:szCs w:val="21"/>
              </w:rPr>
            </w:pPr>
          </w:p>
          <w:p w14:paraId="4FE9B0FF" w14:textId="77777777" w:rsidR="00596E2A" w:rsidRPr="009C6E9F" w:rsidRDefault="00596E2A" w:rsidP="00596E2A">
            <w:pPr>
              <w:rPr>
                <w:b/>
                <w:sz w:val="24"/>
              </w:rPr>
            </w:pPr>
            <w:r w:rsidRPr="009C6E9F">
              <w:rPr>
                <w:b/>
                <w:sz w:val="24"/>
              </w:rPr>
              <w:t xml:space="preserve">Exercise </w:t>
            </w:r>
            <w:r>
              <w:rPr>
                <w:b/>
                <w:sz w:val="24"/>
              </w:rPr>
              <w:t>4</w:t>
            </w:r>
            <w:r w:rsidRPr="009C6E9F">
              <w:rPr>
                <w:b/>
                <w:sz w:val="24"/>
              </w:rPr>
              <w:t>: Reverse look-up</w:t>
            </w:r>
          </w:p>
          <w:p w14:paraId="5337F888" w14:textId="77777777" w:rsidR="00596E2A" w:rsidRDefault="00596E2A" w:rsidP="00596E2A">
            <w:pPr>
              <w:rPr>
                <w:sz w:val="24"/>
              </w:rPr>
            </w:pPr>
            <w:r w:rsidRPr="009C6E9F">
              <w:rPr>
                <w:sz w:val="24"/>
              </w:rPr>
              <w:t xml:space="preserve">Dictionaries are made to look up values by keys. Suppose however, we want to </w:t>
            </w:r>
            <w:r w:rsidRPr="009C6E9F">
              <w:rPr>
                <w:rFonts w:hint="eastAsia"/>
                <w:sz w:val="24"/>
              </w:rPr>
              <w:t>fi</w:t>
            </w:r>
            <w:r w:rsidRPr="009C6E9F">
              <w:rPr>
                <w:sz w:val="24"/>
              </w:rPr>
              <w:t>nd the key that is</w:t>
            </w:r>
            <w:r>
              <w:rPr>
                <w:rFonts w:hint="eastAsia"/>
                <w:sz w:val="24"/>
              </w:rPr>
              <w:t xml:space="preserve"> </w:t>
            </w:r>
            <w:r w:rsidRPr="009C6E9F">
              <w:rPr>
                <w:sz w:val="24"/>
              </w:rPr>
              <w:t>associated with some value. Write a function that takes a dictionary and a value, and returns the key</w:t>
            </w:r>
            <w:r>
              <w:rPr>
                <w:rFonts w:hint="eastAsia"/>
                <w:sz w:val="24"/>
              </w:rPr>
              <w:t xml:space="preserve"> </w:t>
            </w:r>
            <w:r w:rsidRPr="009C6E9F">
              <w:rPr>
                <w:sz w:val="24"/>
              </w:rPr>
              <w:t>associated with this value.</w:t>
            </w:r>
            <w:r>
              <w:rPr>
                <w:rFonts w:hint="eastAsia"/>
                <w:sz w:val="24"/>
              </w:rPr>
              <w:t xml:space="preserve"> </w:t>
            </w:r>
            <w:r w:rsidRPr="009C6E9F">
              <w:rPr>
                <w:sz w:val="24"/>
              </w:rPr>
              <w:t>What challenges do you face? How would you deal with those challenges?</w:t>
            </w:r>
          </w:p>
          <w:p w14:paraId="4E3DDF93" w14:textId="195BAA3C" w:rsidR="00596E2A" w:rsidRDefault="00C93A8B" w:rsidP="00DA38EE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根据题意，在实验中遇到的主要困难是如何获取字典的</w:t>
            </w:r>
            <w:r>
              <w:rPr>
                <w:rFonts w:hint="eastAsia"/>
                <w:szCs w:val="21"/>
              </w:rPr>
              <w:t>Key</w:t>
            </w:r>
            <w:r>
              <w:rPr>
                <w:rFonts w:hint="eastAsia"/>
                <w:szCs w:val="21"/>
              </w:rPr>
              <w:t>值。我的解决方案是通过</w:t>
            </w:r>
            <w:r>
              <w:rPr>
                <w:rFonts w:hint="eastAsia"/>
                <w:szCs w:val="21"/>
              </w:rPr>
              <w:t>v</w:t>
            </w:r>
            <w:r>
              <w:rPr>
                <w:szCs w:val="21"/>
              </w:rPr>
              <w:t>alues()</w:t>
            </w:r>
            <w:r>
              <w:rPr>
                <w:rFonts w:hint="eastAsia"/>
                <w:szCs w:val="21"/>
              </w:rPr>
              <w:t>和</w:t>
            </w:r>
            <w:r>
              <w:rPr>
                <w:rFonts w:hint="eastAsia"/>
                <w:szCs w:val="21"/>
              </w:rPr>
              <w:t>keys(</w:t>
            </w:r>
            <w:r>
              <w:rPr>
                <w:szCs w:val="21"/>
              </w:rPr>
              <w:t>)</w:t>
            </w:r>
            <w:r>
              <w:rPr>
                <w:rFonts w:hint="eastAsia"/>
                <w:szCs w:val="21"/>
              </w:rPr>
              <w:t>方法将字典的键和值拆分开，再通过</w:t>
            </w:r>
            <w:r>
              <w:rPr>
                <w:rFonts w:hint="eastAsia"/>
                <w:szCs w:val="21"/>
              </w:rPr>
              <w:t>list</w:t>
            </w:r>
            <w:r>
              <w:rPr>
                <w:szCs w:val="21"/>
              </w:rPr>
              <w:t>()</w:t>
            </w:r>
            <w:r>
              <w:rPr>
                <w:rFonts w:hint="eastAsia"/>
                <w:szCs w:val="21"/>
              </w:rPr>
              <w:t>将其转换为列表，以方便之后的处理。编写代码如图所示：</w:t>
            </w:r>
          </w:p>
          <w:p w14:paraId="6C9E8E9E" w14:textId="7DF1027D" w:rsidR="00C93A8B" w:rsidRPr="00596E2A" w:rsidRDefault="003A1ED5" w:rsidP="00C93A8B">
            <w:pPr>
              <w:rPr>
                <w:szCs w:val="21"/>
              </w:rPr>
            </w:pPr>
            <w:r w:rsidRPr="003A1ED5">
              <w:rPr>
                <w:noProof/>
                <w:szCs w:val="21"/>
              </w:rPr>
              <w:lastRenderedPageBreak/>
              <w:drawing>
                <wp:inline distT="0" distB="0" distL="0" distR="0" wp14:anchorId="21F97850" wp14:editId="7A89551F">
                  <wp:extent cx="5082540" cy="2981325"/>
                  <wp:effectExtent l="0" t="0" r="3810" b="9525"/>
                  <wp:docPr id="17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2540" cy="2981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F68F377" w14:textId="1CA62DA2" w:rsidR="00DA38EE" w:rsidRDefault="00C93A8B" w:rsidP="00DA38EE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输出结果如下</w:t>
            </w:r>
          </w:p>
          <w:p w14:paraId="2E315F3E" w14:textId="54183BE5" w:rsidR="00C93A8B" w:rsidRDefault="00C93A8B" w:rsidP="00DA38EE">
            <w:pPr>
              <w:rPr>
                <w:szCs w:val="21"/>
              </w:rPr>
            </w:pPr>
            <w:r>
              <w:rPr>
                <w:noProof/>
              </w:rPr>
              <w:t xml:space="preserve"> </w:t>
            </w:r>
            <w:r w:rsidR="003A1ED5" w:rsidRPr="003A1ED5">
              <w:rPr>
                <w:noProof/>
              </w:rPr>
              <w:drawing>
                <wp:inline distT="0" distB="0" distL="0" distR="0" wp14:anchorId="40BE93BD" wp14:editId="012EDD56">
                  <wp:extent cx="2447925" cy="817700"/>
                  <wp:effectExtent l="0" t="0" r="0" b="1905"/>
                  <wp:docPr id="18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0490" cy="8352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 w:rsidRPr="00C93A8B">
              <w:rPr>
                <w:noProof/>
              </w:rPr>
              <w:drawing>
                <wp:inline distT="0" distB="0" distL="0" distR="0" wp14:anchorId="4C84D210" wp14:editId="3BC878A8">
                  <wp:extent cx="2473325" cy="885439"/>
                  <wp:effectExtent l="0" t="0" r="3175" b="0"/>
                  <wp:docPr id="15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9489" cy="8948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FDE745" w14:textId="1D9E2965" w:rsidR="00DA38EE" w:rsidRDefault="00DA38EE" w:rsidP="00DA38EE">
            <w:pPr>
              <w:rPr>
                <w:szCs w:val="21"/>
              </w:rPr>
            </w:pPr>
          </w:p>
          <w:p w14:paraId="7FEECE1F" w14:textId="77777777" w:rsidR="0018638F" w:rsidRPr="00585479" w:rsidRDefault="0018638F" w:rsidP="0018638F">
            <w:pPr>
              <w:rPr>
                <w:b/>
                <w:sz w:val="24"/>
              </w:rPr>
            </w:pPr>
            <w:r w:rsidRPr="00585479">
              <w:rPr>
                <w:b/>
                <w:sz w:val="24"/>
              </w:rPr>
              <w:t>Exercise 5: Vector functions</w:t>
            </w:r>
          </w:p>
          <w:p w14:paraId="07667A6B" w14:textId="77777777" w:rsidR="0018638F" w:rsidRDefault="0018638F" w:rsidP="0018638F">
            <w:pPr>
              <w:rPr>
                <w:sz w:val="24"/>
              </w:rPr>
            </w:pPr>
            <w:r w:rsidRPr="00585479">
              <w:rPr>
                <w:sz w:val="24"/>
              </w:rPr>
              <w:t>Let's implement some vector functions. There are two types of vectors, normal or dense vectors, which</w:t>
            </w:r>
            <w:r>
              <w:rPr>
                <w:rFonts w:hint="eastAsia"/>
                <w:sz w:val="24"/>
              </w:rPr>
              <w:t xml:space="preserve"> </w:t>
            </w:r>
            <w:r w:rsidRPr="00585479">
              <w:rPr>
                <w:sz w:val="24"/>
              </w:rPr>
              <w:t>we can represent using lists. For sparse vectors, where many of the elements are zero, this is ine</w:t>
            </w:r>
            <w:r>
              <w:rPr>
                <w:rFonts w:hint="eastAsia"/>
                <w:sz w:val="24"/>
              </w:rPr>
              <w:t>ff</w:t>
            </w:r>
            <w:r>
              <w:rPr>
                <w:sz w:val="24"/>
              </w:rPr>
              <w:t>i</w:t>
            </w:r>
            <w:r w:rsidRPr="00585479">
              <w:rPr>
                <w:sz w:val="24"/>
              </w:rPr>
              <w:t>cient.</w:t>
            </w:r>
            <w:r>
              <w:rPr>
                <w:rFonts w:hint="eastAsia"/>
                <w:sz w:val="24"/>
              </w:rPr>
              <w:t xml:space="preserve"> </w:t>
            </w:r>
            <w:r w:rsidRPr="00585479">
              <w:rPr>
                <w:sz w:val="24"/>
              </w:rPr>
              <w:t>Instead, we use a dictionary with keys the indices of non-zero values, and then the value corresponding</w:t>
            </w:r>
            <w:r>
              <w:rPr>
                <w:rFonts w:hint="eastAsia"/>
                <w:sz w:val="24"/>
              </w:rPr>
              <w:t xml:space="preserve"> </w:t>
            </w:r>
            <w:r w:rsidRPr="00585479">
              <w:rPr>
                <w:sz w:val="24"/>
              </w:rPr>
              <w:t>to the key is the value of the vector at that index. Hence, the vector [1; 2; 4] can be stored as a list: [1,</w:t>
            </w:r>
            <w:r>
              <w:rPr>
                <w:rFonts w:hint="eastAsia"/>
                <w:sz w:val="24"/>
              </w:rPr>
              <w:t xml:space="preserve"> </w:t>
            </w:r>
            <w:r w:rsidRPr="00585479">
              <w:rPr>
                <w:sz w:val="24"/>
              </w:rPr>
              <w:t xml:space="preserve">2, 4] or as a dictionary </w:t>
            </w:r>
            <w:r>
              <w:rPr>
                <w:sz w:val="24"/>
              </w:rPr>
              <w:t>{</w:t>
            </w:r>
            <w:r w:rsidRPr="00585479">
              <w:rPr>
                <w:sz w:val="24"/>
              </w:rPr>
              <w:t>0:1, 1: 2, 2: 4</w:t>
            </w:r>
            <w:r>
              <w:rPr>
                <w:sz w:val="24"/>
              </w:rPr>
              <w:t>}</w:t>
            </w:r>
          </w:p>
          <w:p w14:paraId="017317CB" w14:textId="77777777" w:rsidR="0018638F" w:rsidRPr="00585479" w:rsidRDefault="0018638F" w:rsidP="0018638F">
            <w:pPr>
              <w:rPr>
                <w:sz w:val="24"/>
              </w:rPr>
            </w:pPr>
            <w:r w:rsidRPr="00585479">
              <w:rPr>
                <w:sz w:val="24"/>
              </w:rPr>
              <w:t>(a) Write a function that adds two (dense) vectors</w:t>
            </w:r>
          </w:p>
          <w:p w14:paraId="37646DB6" w14:textId="77777777" w:rsidR="0018638F" w:rsidRPr="00585479" w:rsidRDefault="0018638F" w:rsidP="0018638F">
            <w:pPr>
              <w:rPr>
                <w:sz w:val="24"/>
              </w:rPr>
            </w:pPr>
            <w:r w:rsidRPr="00585479">
              <w:rPr>
                <w:sz w:val="24"/>
              </w:rPr>
              <w:t>(b) Write a function that multiplies (</w:t>
            </w:r>
            <w:proofErr w:type="gramStart"/>
            <w:r w:rsidRPr="00585479">
              <w:rPr>
                <w:sz w:val="24"/>
              </w:rPr>
              <w:t>i.e.</w:t>
            </w:r>
            <w:proofErr w:type="gramEnd"/>
            <w:r w:rsidRPr="00585479">
              <w:rPr>
                <w:sz w:val="24"/>
              </w:rPr>
              <w:t xml:space="preserve"> inner product) two (dense) vectors</w:t>
            </w:r>
          </w:p>
          <w:p w14:paraId="22D1A3FB" w14:textId="77777777" w:rsidR="0018638F" w:rsidRPr="00585479" w:rsidRDefault="0018638F" w:rsidP="0018638F">
            <w:pPr>
              <w:rPr>
                <w:sz w:val="24"/>
              </w:rPr>
            </w:pPr>
            <w:r w:rsidRPr="00585479">
              <w:rPr>
                <w:sz w:val="24"/>
              </w:rPr>
              <w:t>(c) Write a function that adds two sparse vectors</w:t>
            </w:r>
          </w:p>
          <w:p w14:paraId="5F8C9059" w14:textId="77777777" w:rsidR="0018638F" w:rsidRPr="00585479" w:rsidRDefault="0018638F" w:rsidP="0018638F">
            <w:pPr>
              <w:rPr>
                <w:sz w:val="24"/>
              </w:rPr>
            </w:pPr>
            <w:r w:rsidRPr="00585479">
              <w:rPr>
                <w:sz w:val="24"/>
              </w:rPr>
              <w:t>(d) Write a function that multiplies two sparse vectors</w:t>
            </w:r>
          </w:p>
          <w:p w14:paraId="2E8AA111" w14:textId="77777777" w:rsidR="0018638F" w:rsidRPr="00585479" w:rsidRDefault="0018638F" w:rsidP="0018638F">
            <w:pPr>
              <w:rPr>
                <w:sz w:val="24"/>
              </w:rPr>
            </w:pPr>
            <w:r w:rsidRPr="00585479">
              <w:rPr>
                <w:sz w:val="24"/>
              </w:rPr>
              <w:t>(e) Write a function that adds a sparse vector and a dense vector</w:t>
            </w:r>
          </w:p>
          <w:p w14:paraId="1751D0E3" w14:textId="77777777" w:rsidR="0018638F" w:rsidRDefault="0018638F" w:rsidP="0018638F">
            <w:pPr>
              <w:rPr>
                <w:sz w:val="24"/>
              </w:rPr>
            </w:pPr>
            <w:r w:rsidRPr="00585479">
              <w:rPr>
                <w:sz w:val="24"/>
              </w:rPr>
              <w:t>(f) Write a function that multiplies a sparse vector and a dense vector</w:t>
            </w:r>
          </w:p>
          <w:p w14:paraId="57A6CDC0" w14:textId="54FC7BD3" w:rsidR="00DA38EE" w:rsidRDefault="00833F4E" w:rsidP="00DA38EE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a</w:t>
            </w:r>
            <w:r>
              <w:rPr>
                <w:rFonts w:hint="eastAsia"/>
                <w:szCs w:val="21"/>
              </w:rPr>
              <w:t>）</w:t>
            </w:r>
            <w:r w:rsidR="00756A85">
              <w:rPr>
                <w:rFonts w:hint="eastAsia"/>
                <w:szCs w:val="21"/>
              </w:rPr>
              <w:t>先将两列表重复维</w:t>
            </w:r>
            <w:proofErr w:type="gramStart"/>
            <w:r w:rsidR="00756A85">
              <w:rPr>
                <w:rFonts w:hint="eastAsia"/>
                <w:szCs w:val="21"/>
              </w:rPr>
              <w:t>度部分</w:t>
            </w:r>
            <w:proofErr w:type="gramEnd"/>
            <w:r w:rsidR="00756A85">
              <w:rPr>
                <w:rFonts w:hint="eastAsia"/>
                <w:szCs w:val="21"/>
              </w:rPr>
              <w:t>通过</w:t>
            </w:r>
            <w:r w:rsidR="00756A85">
              <w:rPr>
                <w:rFonts w:hint="eastAsia"/>
                <w:szCs w:val="21"/>
              </w:rPr>
              <w:t>zip</w:t>
            </w:r>
            <w:r w:rsidR="00756A85">
              <w:rPr>
                <w:szCs w:val="21"/>
              </w:rPr>
              <w:t>()</w:t>
            </w:r>
            <w:r w:rsidR="00756A85">
              <w:rPr>
                <w:rFonts w:hint="eastAsia"/>
                <w:szCs w:val="21"/>
              </w:rPr>
              <w:t>方法相加，而后</w:t>
            </w:r>
            <w:r w:rsidR="00086D16">
              <w:rPr>
                <w:rFonts w:hint="eastAsia"/>
                <w:szCs w:val="21"/>
              </w:rPr>
              <w:t>将多余出来的部分添加到结果列表中，</w:t>
            </w:r>
            <w:r w:rsidR="001D4CDC">
              <w:rPr>
                <w:rFonts w:hint="eastAsia"/>
                <w:szCs w:val="21"/>
              </w:rPr>
              <w:t>编写代码如图</w:t>
            </w:r>
          </w:p>
          <w:p w14:paraId="0807D059" w14:textId="384E9ACF" w:rsidR="00833F4E" w:rsidRDefault="00086D16" w:rsidP="00DA38EE">
            <w:pPr>
              <w:rPr>
                <w:szCs w:val="21"/>
              </w:rPr>
            </w:pPr>
            <w:r w:rsidRPr="00086D16">
              <w:rPr>
                <w:szCs w:val="21"/>
              </w:rPr>
              <w:lastRenderedPageBreak/>
              <w:drawing>
                <wp:inline distT="0" distB="0" distL="0" distR="0" wp14:anchorId="3A95BC35" wp14:editId="1D622242">
                  <wp:extent cx="5082540" cy="2023110"/>
                  <wp:effectExtent l="0" t="0" r="3810" b="0"/>
                  <wp:docPr id="27" name="图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2540" cy="2023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3A4EFF" w14:textId="3ECB0CFA" w:rsidR="001D4CDC" w:rsidRPr="0018638F" w:rsidRDefault="001D4CDC" w:rsidP="00DA38EE">
            <w:pPr>
              <w:rPr>
                <w:rFonts w:hint="eastAsia"/>
                <w:szCs w:val="21"/>
              </w:rPr>
            </w:pPr>
            <w:r w:rsidRPr="001D4CDC">
              <w:rPr>
                <w:szCs w:val="21"/>
              </w:rPr>
              <w:drawing>
                <wp:inline distT="0" distB="0" distL="0" distR="0" wp14:anchorId="0EBDADDD" wp14:editId="675D2DC1">
                  <wp:extent cx="2771775" cy="1147636"/>
                  <wp:effectExtent l="0" t="0" r="0" b="0"/>
                  <wp:docPr id="21" name="图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1206" cy="11556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37D586" w14:textId="79946FBC" w:rsidR="00DA38EE" w:rsidRDefault="00833F4E" w:rsidP="00DA38EE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输出结果如下</w:t>
            </w:r>
          </w:p>
          <w:p w14:paraId="4E8F7456" w14:textId="525C7C54" w:rsidR="00833F4E" w:rsidRDefault="001D4CDC" w:rsidP="00DA38EE">
            <w:pPr>
              <w:rPr>
                <w:szCs w:val="21"/>
              </w:rPr>
            </w:pPr>
            <w:r w:rsidRPr="001D4CDC">
              <w:rPr>
                <w:szCs w:val="21"/>
              </w:rPr>
              <w:drawing>
                <wp:inline distT="0" distB="0" distL="0" distR="0" wp14:anchorId="2EF94841" wp14:editId="7172217F">
                  <wp:extent cx="3127375" cy="1094192"/>
                  <wp:effectExtent l="0" t="0" r="0" b="0"/>
                  <wp:docPr id="22" name="图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4918" cy="10968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1A918F" w14:textId="77777777" w:rsidR="001A5D91" w:rsidRDefault="001A5D91" w:rsidP="00DA38EE">
            <w:pPr>
              <w:rPr>
                <w:rFonts w:hint="eastAsia"/>
                <w:szCs w:val="21"/>
              </w:rPr>
            </w:pPr>
          </w:p>
          <w:p w14:paraId="33720D51" w14:textId="3E251D93" w:rsidR="00DA38EE" w:rsidRDefault="00833F4E" w:rsidP="00DA38EE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b</w:t>
            </w:r>
            <w:r>
              <w:rPr>
                <w:rFonts w:hint="eastAsia"/>
                <w:szCs w:val="21"/>
              </w:rPr>
              <w:t>）</w:t>
            </w:r>
            <w:r w:rsidR="00331DC7">
              <w:rPr>
                <w:rFonts w:hint="eastAsia"/>
                <w:szCs w:val="21"/>
              </w:rPr>
              <w:t>将各维度的值相乘后依次相加</w:t>
            </w:r>
            <w:r w:rsidR="00310E98">
              <w:rPr>
                <w:rFonts w:hint="eastAsia"/>
                <w:szCs w:val="21"/>
              </w:rPr>
              <w:t>，</w:t>
            </w:r>
            <w:r w:rsidR="00331DC7">
              <w:rPr>
                <w:rFonts w:hint="eastAsia"/>
                <w:szCs w:val="21"/>
              </w:rPr>
              <w:t>最后返回</w:t>
            </w:r>
            <w:r w:rsidR="00310E98">
              <w:rPr>
                <w:rFonts w:hint="eastAsia"/>
                <w:szCs w:val="21"/>
              </w:rPr>
              <w:t>outcome</w:t>
            </w:r>
            <w:r w:rsidR="00331DC7">
              <w:rPr>
                <w:rFonts w:hint="eastAsia"/>
                <w:szCs w:val="21"/>
              </w:rPr>
              <w:t>。</w:t>
            </w:r>
            <w:r w:rsidR="00E54E2C">
              <w:rPr>
                <w:rFonts w:hint="eastAsia"/>
                <w:szCs w:val="21"/>
              </w:rPr>
              <w:t>编写代码如下</w:t>
            </w:r>
          </w:p>
          <w:p w14:paraId="6603589F" w14:textId="15DAB038" w:rsidR="00310E98" w:rsidRDefault="00310E98" w:rsidP="00DA38EE">
            <w:pPr>
              <w:rPr>
                <w:szCs w:val="21"/>
              </w:rPr>
            </w:pPr>
            <w:r w:rsidRPr="00310E98">
              <w:rPr>
                <w:szCs w:val="21"/>
              </w:rPr>
              <w:drawing>
                <wp:inline distT="0" distB="0" distL="0" distR="0" wp14:anchorId="395059BD" wp14:editId="5A8F82B2">
                  <wp:extent cx="5082540" cy="1191260"/>
                  <wp:effectExtent l="0" t="0" r="3810" b="8890"/>
                  <wp:docPr id="23" name="图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2540" cy="11912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A71BAE" w14:textId="7FE62912" w:rsidR="00310E98" w:rsidRDefault="00310E98" w:rsidP="00DA38EE">
            <w:pPr>
              <w:rPr>
                <w:rFonts w:hint="eastAsia"/>
                <w:szCs w:val="21"/>
              </w:rPr>
            </w:pPr>
            <w:r w:rsidRPr="00310E98">
              <w:rPr>
                <w:szCs w:val="21"/>
              </w:rPr>
              <w:drawing>
                <wp:inline distT="0" distB="0" distL="0" distR="0" wp14:anchorId="3BC28888" wp14:editId="64AB14F6">
                  <wp:extent cx="4257040" cy="927571"/>
                  <wp:effectExtent l="0" t="0" r="0" b="6350"/>
                  <wp:docPr id="24" name="图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98697" cy="9366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9F65BF" w14:textId="1D27CC4C" w:rsidR="00DA38EE" w:rsidRDefault="00E54E2C" w:rsidP="00DA38EE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输出结果如下</w:t>
            </w:r>
          </w:p>
          <w:p w14:paraId="1AD54E5D" w14:textId="169596CA" w:rsidR="00E54E2C" w:rsidRDefault="00E54E2C" w:rsidP="00DA38EE">
            <w:pPr>
              <w:rPr>
                <w:szCs w:val="21"/>
              </w:rPr>
            </w:pPr>
            <w:r w:rsidRPr="00E54E2C">
              <w:rPr>
                <w:noProof/>
                <w:szCs w:val="21"/>
              </w:rPr>
              <w:drawing>
                <wp:inline distT="0" distB="0" distL="0" distR="0" wp14:anchorId="343B1704" wp14:editId="3ED543C4">
                  <wp:extent cx="2519456" cy="844550"/>
                  <wp:effectExtent l="0" t="0" r="0" b="0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6180" cy="8501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C67C08" w14:textId="6C1EC94F" w:rsidR="00E54E2C" w:rsidRDefault="00E54E2C" w:rsidP="00DA38EE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lastRenderedPageBreak/>
              <w:t>（</w:t>
            </w:r>
            <w:r>
              <w:rPr>
                <w:rFonts w:hint="eastAsia"/>
                <w:szCs w:val="21"/>
              </w:rPr>
              <w:t>c</w:t>
            </w:r>
            <w:r>
              <w:rPr>
                <w:rFonts w:hint="eastAsia"/>
                <w:szCs w:val="21"/>
              </w:rPr>
              <w:t>）</w:t>
            </w:r>
            <w:r w:rsidR="009733DD">
              <w:rPr>
                <w:rFonts w:hint="eastAsia"/>
                <w:szCs w:val="21"/>
              </w:rPr>
              <w:t>由题意，在实现稀疏向量相加时，第一步先将</w:t>
            </w:r>
            <w:r w:rsidR="009733DD">
              <w:rPr>
                <w:rFonts w:hint="eastAsia"/>
                <w:szCs w:val="21"/>
              </w:rPr>
              <w:t>a</w:t>
            </w:r>
            <w:r w:rsidR="009733DD">
              <w:rPr>
                <w:rFonts w:hint="eastAsia"/>
                <w:szCs w:val="21"/>
              </w:rPr>
              <w:t>向量的数据转移到</w:t>
            </w:r>
            <w:r w:rsidR="008A3C37">
              <w:rPr>
                <w:rFonts w:hint="eastAsia"/>
                <w:szCs w:val="21"/>
              </w:rPr>
              <w:t>temp</w:t>
            </w:r>
            <w:r w:rsidR="009733DD">
              <w:rPr>
                <w:rFonts w:hint="eastAsia"/>
                <w:szCs w:val="21"/>
              </w:rPr>
              <w:t>向量中，然后对于被加向量</w:t>
            </w:r>
            <w:r w:rsidR="009733DD">
              <w:rPr>
                <w:rFonts w:hint="eastAsia"/>
                <w:szCs w:val="21"/>
              </w:rPr>
              <w:t>b</w:t>
            </w:r>
            <w:r w:rsidR="009733DD">
              <w:rPr>
                <w:rFonts w:hint="eastAsia"/>
                <w:szCs w:val="21"/>
              </w:rPr>
              <w:t>，先判断</w:t>
            </w:r>
            <w:r w:rsidR="009733DD">
              <w:rPr>
                <w:rFonts w:hint="eastAsia"/>
                <w:szCs w:val="21"/>
              </w:rPr>
              <w:t>b</w:t>
            </w:r>
            <w:r w:rsidR="009733DD">
              <w:rPr>
                <w:rFonts w:hint="eastAsia"/>
                <w:szCs w:val="21"/>
              </w:rPr>
              <w:t>中</w:t>
            </w:r>
            <w:r w:rsidR="009733DD">
              <w:rPr>
                <w:rFonts w:hint="eastAsia"/>
                <w:szCs w:val="21"/>
              </w:rPr>
              <w:t>key</w:t>
            </w:r>
            <w:r w:rsidR="009733DD">
              <w:rPr>
                <w:rFonts w:hint="eastAsia"/>
                <w:szCs w:val="21"/>
              </w:rPr>
              <w:t>是否在</w:t>
            </w:r>
            <w:r w:rsidR="009733DD">
              <w:rPr>
                <w:rFonts w:hint="eastAsia"/>
                <w:szCs w:val="21"/>
              </w:rPr>
              <w:t>a</w:t>
            </w:r>
            <w:r w:rsidR="009733DD">
              <w:rPr>
                <w:rFonts w:hint="eastAsia"/>
                <w:szCs w:val="21"/>
              </w:rPr>
              <w:t>中已经存在，如果存在则直接在</w:t>
            </w:r>
            <w:r w:rsidR="008A3C37">
              <w:rPr>
                <w:rFonts w:hint="eastAsia"/>
                <w:szCs w:val="21"/>
              </w:rPr>
              <w:t>temp</w:t>
            </w:r>
            <w:r w:rsidR="009733DD">
              <w:rPr>
                <w:rFonts w:hint="eastAsia"/>
                <w:szCs w:val="21"/>
              </w:rPr>
              <w:t>的基础上加上</w:t>
            </w:r>
            <w:r w:rsidR="009733DD">
              <w:rPr>
                <w:rFonts w:hint="eastAsia"/>
                <w:szCs w:val="21"/>
              </w:rPr>
              <w:t>b</w:t>
            </w:r>
            <w:r w:rsidR="009733DD">
              <w:rPr>
                <w:rFonts w:hint="eastAsia"/>
                <w:szCs w:val="21"/>
              </w:rPr>
              <w:t>向量</w:t>
            </w:r>
            <w:r w:rsidR="009733DD">
              <w:rPr>
                <w:rFonts w:hint="eastAsia"/>
                <w:szCs w:val="21"/>
              </w:rPr>
              <w:t>key</w:t>
            </w:r>
            <w:r w:rsidR="009733DD">
              <w:rPr>
                <w:rFonts w:hint="eastAsia"/>
                <w:szCs w:val="21"/>
              </w:rPr>
              <w:t>对应的</w:t>
            </w:r>
            <w:r w:rsidR="009733DD">
              <w:rPr>
                <w:rFonts w:hint="eastAsia"/>
                <w:szCs w:val="21"/>
              </w:rPr>
              <w:t>value</w:t>
            </w:r>
            <w:r w:rsidR="009733DD">
              <w:rPr>
                <w:rFonts w:hint="eastAsia"/>
                <w:szCs w:val="21"/>
              </w:rPr>
              <w:t>，否则新建</w:t>
            </w:r>
            <w:r w:rsidR="009733DD">
              <w:rPr>
                <w:rFonts w:hint="eastAsia"/>
                <w:szCs w:val="21"/>
              </w:rPr>
              <w:t>key</w:t>
            </w:r>
            <w:r w:rsidR="008A3C37">
              <w:rPr>
                <w:rFonts w:hint="eastAsia"/>
                <w:szCs w:val="21"/>
              </w:rPr>
              <w:t>。最后将</w:t>
            </w:r>
            <w:r w:rsidR="008A3C37">
              <w:rPr>
                <w:rFonts w:hint="eastAsia"/>
                <w:szCs w:val="21"/>
              </w:rPr>
              <w:t>temp</w:t>
            </w:r>
            <w:r w:rsidR="008A3C37">
              <w:rPr>
                <w:rFonts w:hint="eastAsia"/>
                <w:szCs w:val="21"/>
              </w:rPr>
              <w:t>中的</w:t>
            </w:r>
            <w:r w:rsidR="008A3C37">
              <w:rPr>
                <w:rFonts w:hint="eastAsia"/>
                <w:szCs w:val="21"/>
              </w:rPr>
              <w:t>key</w:t>
            </w:r>
            <w:r w:rsidR="008A3C37">
              <w:rPr>
                <w:rFonts w:hint="eastAsia"/>
                <w:szCs w:val="21"/>
              </w:rPr>
              <w:t>从小到大排序后，赋值给</w:t>
            </w:r>
            <w:r w:rsidR="008A3C37">
              <w:rPr>
                <w:rFonts w:hint="eastAsia"/>
                <w:szCs w:val="21"/>
              </w:rPr>
              <w:t>outcome</w:t>
            </w:r>
            <w:r w:rsidR="008A3C37">
              <w:rPr>
                <w:rFonts w:hint="eastAsia"/>
                <w:szCs w:val="21"/>
              </w:rPr>
              <w:t>并返回。</w:t>
            </w:r>
            <w:r w:rsidR="009733DD">
              <w:rPr>
                <w:rFonts w:hint="eastAsia"/>
                <w:szCs w:val="21"/>
              </w:rPr>
              <w:t>编写代码如图所示</w:t>
            </w:r>
          </w:p>
          <w:p w14:paraId="28BB8985" w14:textId="6623C3C6" w:rsidR="009733DD" w:rsidRDefault="008A3C37" w:rsidP="00DA38EE">
            <w:pPr>
              <w:rPr>
                <w:szCs w:val="21"/>
              </w:rPr>
            </w:pPr>
            <w:r w:rsidRPr="008A3C37">
              <w:rPr>
                <w:szCs w:val="21"/>
              </w:rPr>
              <w:drawing>
                <wp:inline distT="0" distB="0" distL="0" distR="0" wp14:anchorId="6E4170DB" wp14:editId="1C3631DE">
                  <wp:extent cx="3844290" cy="2630101"/>
                  <wp:effectExtent l="0" t="0" r="3810" b="0"/>
                  <wp:docPr id="28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56766" cy="26386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1A70A1" w14:textId="38F7A6A3" w:rsidR="008A3C37" w:rsidRDefault="008A3C37" w:rsidP="00DA38EE">
            <w:pPr>
              <w:rPr>
                <w:rFonts w:hint="eastAsia"/>
                <w:szCs w:val="21"/>
              </w:rPr>
            </w:pPr>
            <w:r w:rsidRPr="008A3C37">
              <w:rPr>
                <w:szCs w:val="21"/>
              </w:rPr>
              <w:drawing>
                <wp:inline distT="0" distB="0" distL="0" distR="0" wp14:anchorId="0FC09C40" wp14:editId="3777D1DB">
                  <wp:extent cx="3742690" cy="1051638"/>
                  <wp:effectExtent l="0" t="0" r="0" b="0"/>
                  <wp:docPr id="29" name="图片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69953" cy="10592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E9EABC" w14:textId="56526A81" w:rsidR="009733DD" w:rsidRDefault="009733DD" w:rsidP="00DA38EE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输出结果如下，经验证结果正确</w:t>
            </w:r>
          </w:p>
          <w:p w14:paraId="1CC46055" w14:textId="11DFF64E" w:rsidR="00DA38EE" w:rsidRDefault="008A3C37" w:rsidP="00DA38EE">
            <w:pPr>
              <w:rPr>
                <w:szCs w:val="21"/>
              </w:rPr>
            </w:pPr>
            <w:r w:rsidRPr="008A3C37">
              <w:rPr>
                <w:szCs w:val="21"/>
              </w:rPr>
              <w:drawing>
                <wp:inline distT="0" distB="0" distL="0" distR="0" wp14:anchorId="57F8BB38" wp14:editId="7C025548">
                  <wp:extent cx="2971800" cy="913863"/>
                  <wp:effectExtent l="0" t="0" r="0" b="635"/>
                  <wp:docPr id="30" name="图片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8230" cy="9189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BF619FE" w14:textId="5B50283F" w:rsidR="00DA38EE" w:rsidRDefault="00DA38EE" w:rsidP="00DA38EE">
            <w:pPr>
              <w:rPr>
                <w:szCs w:val="21"/>
              </w:rPr>
            </w:pPr>
          </w:p>
          <w:p w14:paraId="2D24E635" w14:textId="3B9FB76A" w:rsidR="00DA38EE" w:rsidRDefault="00277BE0" w:rsidP="00277BE0">
            <w:pPr>
              <w:tabs>
                <w:tab w:val="left" w:pos="1190"/>
              </w:tabs>
              <w:rPr>
                <w:szCs w:val="21"/>
              </w:rPr>
            </w:pPr>
            <w:r>
              <w:rPr>
                <w:rFonts w:hint="eastAsia"/>
                <w:szCs w:val="21"/>
              </w:rPr>
              <w:t>（</w:t>
            </w:r>
            <w:r>
              <w:rPr>
                <w:rFonts w:hint="eastAsia"/>
                <w:szCs w:val="21"/>
              </w:rPr>
              <w:t>d</w:t>
            </w:r>
            <w:r>
              <w:rPr>
                <w:rFonts w:hint="eastAsia"/>
                <w:szCs w:val="21"/>
              </w:rPr>
              <w:t>）</w:t>
            </w:r>
            <w:r w:rsidR="008A3C37">
              <w:rPr>
                <w:rFonts w:hint="eastAsia"/>
                <w:szCs w:val="21"/>
              </w:rPr>
              <w:t>稀疏向量相乘只需要相同</w:t>
            </w:r>
            <w:r w:rsidR="008A3C37">
              <w:rPr>
                <w:rFonts w:hint="eastAsia"/>
                <w:szCs w:val="21"/>
              </w:rPr>
              <w:t>key</w:t>
            </w:r>
            <w:r w:rsidR="008A3C37">
              <w:rPr>
                <w:rFonts w:hint="eastAsia"/>
                <w:szCs w:val="21"/>
              </w:rPr>
              <w:t>的</w:t>
            </w:r>
            <w:r w:rsidR="008A3C37">
              <w:rPr>
                <w:rFonts w:hint="eastAsia"/>
                <w:szCs w:val="21"/>
              </w:rPr>
              <w:t>value</w:t>
            </w:r>
            <w:r w:rsidR="008A3C37">
              <w:rPr>
                <w:rFonts w:hint="eastAsia"/>
                <w:szCs w:val="21"/>
              </w:rPr>
              <w:t>相乘后求和即可</w:t>
            </w:r>
            <w:r w:rsidR="003764D7">
              <w:rPr>
                <w:rFonts w:hint="eastAsia"/>
                <w:szCs w:val="21"/>
              </w:rPr>
              <w:t>，编写代码如下</w:t>
            </w:r>
          </w:p>
          <w:p w14:paraId="794C268F" w14:textId="2A95DCC7" w:rsidR="003764D7" w:rsidRDefault="003764D7" w:rsidP="00277BE0">
            <w:pPr>
              <w:tabs>
                <w:tab w:val="left" w:pos="1190"/>
              </w:tabs>
              <w:rPr>
                <w:szCs w:val="21"/>
              </w:rPr>
            </w:pPr>
            <w:r w:rsidRPr="003764D7">
              <w:rPr>
                <w:szCs w:val="21"/>
              </w:rPr>
              <w:lastRenderedPageBreak/>
              <w:drawing>
                <wp:inline distT="0" distB="0" distL="0" distR="0" wp14:anchorId="0E697A87" wp14:editId="15E5C3D1">
                  <wp:extent cx="3983990" cy="2464857"/>
                  <wp:effectExtent l="0" t="0" r="0" b="0"/>
                  <wp:docPr id="31" name="图片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8681" cy="24677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438C71" w14:textId="36BF7A40" w:rsidR="003764D7" w:rsidRDefault="003764D7" w:rsidP="00277BE0">
            <w:pPr>
              <w:tabs>
                <w:tab w:val="left" w:pos="1190"/>
              </w:tabs>
              <w:rPr>
                <w:szCs w:val="21"/>
              </w:rPr>
            </w:pPr>
            <w:r>
              <w:rPr>
                <w:rFonts w:hint="eastAsia"/>
                <w:szCs w:val="21"/>
              </w:rPr>
              <w:t>输出结果如下，经验证，结果正确</w:t>
            </w:r>
          </w:p>
          <w:p w14:paraId="5EA570F5" w14:textId="4B352997" w:rsidR="003764D7" w:rsidRDefault="003764D7" w:rsidP="00277BE0">
            <w:pPr>
              <w:tabs>
                <w:tab w:val="left" w:pos="1190"/>
              </w:tabs>
              <w:rPr>
                <w:rFonts w:hint="eastAsia"/>
                <w:szCs w:val="21"/>
              </w:rPr>
            </w:pPr>
            <w:r w:rsidRPr="003764D7">
              <w:rPr>
                <w:szCs w:val="21"/>
              </w:rPr>
              <w:drawing>
                <wp:inline distT="0" distB="0" distL="0" distR="0" wp14:anchorId="5189762C" wp14:editId="3BE5F1F2">
                  <wp:extent cx="2257425" cy="825887"/>
                  <wp:effectExtent l="0" t="0" r="0" b="0"/>
                  <wp:docPr id="32" name="图片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0956" cy="8308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19ADE7C" w14:textId="3D561E07" w:rsidR="00DA38EE" w:rsidRDefault="00DA38EE" w:rsidP="00DA38EE">
            <w:pPr>
              <w:rPr>
                <w:szCs w:val="21"/>
              </w:rPr>
            </w:pPr>
          </w:p>
          <w:p w14:paraId="2BCACA5C" w14:textId="1DC200C5" w:rsidR="00DA38EE" w:rsidRDefault="00DA38EE" w:rsidP="00DA38EE">
            <w:pPr>
              <w:rPr>
                <w:szCs w:val="21"/>
              </w:rPr>
            </w:pPr>
          </w:p>
          <w:p w14:paraId="55BCAD3A" w14:textId="04534943" w:rsidR="00E9349B" w:rsidRPr="00AC66AD" w:rsidRDefault="00E9349B" w:rsidP="00DA38EE"/>
        </w:tc>
      </w:tr>
      <w:tr w:rsidR="002B1035" w14:paraId="27E50F62" w14:textId="77777777" w:rsidTr="00052D44">
        <w:trPr>
          <w:gridBefore w:val="1"/>
          <w:gridAfter w:val="1"/>
          <w:wBefore w:w="45" w:type="dxa"/>
          <w:wAfter w:w="15" w:type="dxa"/>
          <w:trHeight w:val="6653"/>
        </w:trPr>
        <w:tc>
          <w:tcPr>
            <w:tcW w:w="8160" w:type="dxa"/>
          </w:tcPr>
          <w:p w14:paraId="4C5B76BC" w14:textId="1376875E" w:rsidR="002B1035" w:rsidRDefault="002B1035">
            <w:r>
              <w:rPr>
                <w:rFonts w:hint="eastAsia"/>
              </w:rPr>
              <w:lastRenderedPageBreak/>
              <w:t>指导教师批阅意见：</w:t>
            </w:r>
          </w:p>
          <w:p w14:paraId="6BE6F1C5" w14:textId="446795B3" w:rsidR="002B1035" w:rsidRDefault="002B1035" w:rsidP="00FD69D9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实验报告的完整性</w:t>
            </w:r>
            <w:r w:rsidR="00E9349B">
              <w:rPr>
                <w:rFonts w:hint="eastAsia"/>
              </w:rPr>
              <w:t>：</w:t>
            </w:r>
          </w:p>
          <w:p w14:paraId="7DDD7437" w14:textId="5A883FB1" w:rsidR="002B1035" w:rsidRDefault="00BC01E2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实验报告完整</w:t>
            </w:r>
          </w:p>
          <w:p w14:paraId="15D60CDA" w14:textId="6C801F0E" w:rsidR="002B1035" w:rsidRDefault="004D0F6A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实验报告不</w:t>
            </w:r>
            <w:r w:rsidR="007C082A">
              <w:rPr>
                <w:rFonts w:hint="eastAsia"/>
              </w:rPr>
              <w:t>够</w:t>
            </w:r>
            <w:r w:rsidR="002B1035">
              <w:rPr>
                <w:rFonts w:hint="eastAsia"/>
              </w:rPr>
              <w:t>完整</w:t>
            </w:r>
          </w:p>
          <w:p w14:paraId="4EB5FB66" w14:textId="04463777" w:rsidR="002B1035" w:rsidRDefault="002D6A8A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7C082A">
              <w:rPr>
                <w:rFonts w:hint="eastAsia"/>
              </w:rPr>
              <w:t>实验报告缺少内容</w:t>
            </w:r>
          </w:p>
          <w:p w14:paraId="4FB7CB74" w14:textId="0AA617C8" w:rsidR="002B1035" w:rsidRDefault="002B1035" w:rsidP="00FD69D9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实验结果的正确性</w:t>
            </w:r>
          </w:p>
          <w:p w14:paraId="59050D30" w14:textId="07101507" w:rsidR="002B1035" w:rsidRDefault="007215B8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实验结果正确无误，</w:t>
            </w:r>
            <w:r w:rsidR="002B1035">
              <w:rPr>
                <w:rFonts w:hint="eastAsia"/>
              </w:rPr>
              <w:t xml:space="preserve"> </w:t>
            </w:r>
          </w:p>
          <w:p w14:paraId="31D7C16E" w14:textId="4B5F047C" w:rsidR="002B1035" w:rsidRDefault="00BC01E2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有小的逻辑错误</w:t>
            </w:r>
          </w:p>
          <w:p w14:paraId="3D246E61" w14:textId="38B97A2D" w:rsidR="002B1035" w:rsidRDefault="00D95DC0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有很大错误</w:t>
            </w:r>
          </w:p>
          <w:p w14:paraId="39AB5BC7" w14:textId="77777777" w:rsidR="002B1035" w:rsidRDefault="002B1035" w:rsidP="00FD69D9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代码的简洁和效率</w:t>
            </w:r>
          </w:p>
          <w:p w14:paraId="7DECA147" w14:textId="69A12DD2" w:rsidR="002B1035" w:rsidRDefault="008E1115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简洁优雅，可读性好，能高效运行</w:t>
            </w:r>
          </w:p>
          <w:p w14:paraId="79F425A3" w14:textId="2AC05340" w:rsidR="002B1035" w:rsidRDefault="00BC01E2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具有较好的可读性，但执行效率可进一步优化</w:t>
            </w:r>
          </w:p>
          <w:p w14:paraId="2654E05E" w14:textId="69E774E4" w:rsidR="002B1035" w:rsidRDefault="002D6A8A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可读性不佳，执行效率较好</w:t>
            </w:r>
          </w:p>
          <w:p w14:paraId="52AACEEA" w14:textId="0880EB93" w:rsidR="002B1035" w:rsidRDefault="00D32BCA" w:rsidP="001361F6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lastRenderedPageBreak/>
              <w:t>□</w:t>
            </w:r>
            <w:r w:rsidR="002B1035">
              <w:rPr>
                <w:rFonts w:hint="eastAsia"/>
              </w:rPr>
              <w:t>代码混乱，效率不佳</w:t>
            </w:r>
          </w:p>
          <w:p w14:paraId="7DD0BAD9" w14:textId="00CDB8C3" w:rsidR="002B1035" w:rsidRDefault="002B1035">
            <w:pPr>
              <w:rPr>
                <w:color w:val="FF0000"/>
              </w:rPr>
            </w:pPr>
            <w:r>
              <w:rPr>
                <w:rFonts w:hint="eastAsia"/>
              </w:rPr>
              <w:t>成绩评定：</w:t>
            </w:r>
          </w:p>
          <w:p w14:paraId="49501485" w14:textId="77777777" w:rsidR="00710775" w:rsidRPr="00274AD3" w:rsidRDefault="00710775">
            <w:pPr>
              <w:rPr>
                <w:color w:val="FF0000"/>
              </w:rPr>
            </w:pPr>
          </w:p>
          <w:p w14:paraId="66021526" w14:textId="77777777" w:rsidR="002B1035" w:rsidRDefault="002B1035"/>
          <w:p w14:paraId="78F2375B" w14:textId="408E4DFF" w:rsidR="002B1035" w:rsidRDefault="002B1035">
            <w:r>
              <w:rPr>
                <w:rFonts w:hint="eastAsia"/>
              </w:rPr>
              <w:t xml:space="preserve">                                     </w:t>
            </w:r>
            <w:r>
              <w:rPr>
                <w:rFonts w:hint="eastAsia"/>
              </w:rPr>
              <w:t>指导教师签字：</w:t>
            </w:r>
          </w:p>
          <w:p w14:paraId="7F42951E" w14:textId="77777777" w:rsidR="002B1035" w:rsidRDefault="002B1035"/>
          <w:p w14:paraId="385F91DD" w14:textId="77777777" w:rsidR="002B1035" w:rsidRDefault="002B1035">
            <w:pPr>
              <w:ind w:right="420"/>
            </w:pPr>
          </w:p>
          <w:p w14:paraId="144B4D66" w14:textId="2337C979" w:rsidR="002B1035" w:rsidRDefault="002B1035" w:rsidP="00BB1485">
            <w:pPr>
              <w:ind w:right="420" w:firstLineChars="1850" w:firstLine="3885"/>
            </w:pPr>
            <w:r>
              <w:rPr>
                <w:rFonts w:hint="eastAsia"/>
              </w:rPr>
              <w:t>2</w:t>
            </w:r>
            <w:r>
              <w:t>02</w:t>
            </w:r>
            <w:r w:rsidR="00D356E0">
              <w:t>2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 xml:space="preserve">  </w:t>
            </w:r>
            <w:r>
              <w:t>0</w:t>
            </w:r>
            <w:r w:rsidR="00407A8C">
              <w:rPr>
                <w:rFonts w:hint="eastAsia"/>
              </w:rPr>
              <w:t>x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 xml:space="preserve"> </w:t>
            </w:r>
            <w:r w:rsidR="00454716">
              <w:rPr>
                <w:rFonts w:hint="eastAsia"/>
              </w:rPr>
              <w:t>xx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日</w:t>
            </w:r>
          </w:p>
        </w:tc>
      </w:tr>
      <w:tr w:rsidR="003C6D11" w14:paraId="03938A60" w14:textId="77777777" w:rsidTr="00052D44">
        <w:trPr>
          <w:gridBefore w:val="1"/>
          <w:gridAfter w:val="1"/>
          <w:wBefore w:w="45" w:type="dxa"/>
          <w:wAfter w:w="15" w:type="dxa"/>
          <w:trHeight w:val="1236"/>
        </w:trPr>
        <w:tc>
          <w:tcPr>
            <w:tcW w:w="8160" w:type="dxa"/>
          </w:tcPr>
          <w:p w14:paraId="5BD7DF04" w14:textId="77777777" w:rsidR="003C6D11" w:rsidRDefault="00624307">
            <w:r>
              <w:rPr>
                <w:rFonts w:hint="eastAsia"/>
              </w:rPr>
              <w:lastRenderedPageBreak/>
              <w:t>备注：</w:t>
            </w:r>
          </w:p>
        </w:tc>
      </w:tr>
    </w:tbl>
    <w:p w14:paraId="4E304A42" w14:textId="77777777" w:rsidR="00624307" w:rsidRDefault="00624307"/>
    <w:sectPr w:rsidR="00624307">
      <w:footerReference w:type="default" r:id="rId32"/>
      <w:pgSz w:w="11907" w:h="16840"/>
      <w:pgMar w:top="1440" w:right="1797" w:bottom="1440" w:left="1797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9F941E" w14:textId="77777777" w:rsidR="00E87B23" w:rsidRDefault="00E87B23">
      <w:r>
        <w:separator/>
      </w:r>
    </w:p>
  </w:endnote>
  <w:endnote w:type="continuationSeparator" w:id="0">
    <w:p w14:paraId="35853FC7" w14:textId="77777777" w:rsidR="00E87B23" w:rsidRDefault="00E87B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AB130" w14:textId="77777777" w:rsidR="003C6D11" w:rsidRDefault="00624307">
    <w:pPr>
      <w:pStyle w:val="a4"/>
      <w:framePr w:h="0" w:wrap="around" w:vAnchor="text" w:hAnchor="margin" w:xAlign="right" w:yAlign="top"/>
      <w:pBdr>
        <w:between w:val="none" w:sz="255" w:space="0" w:color="auto"/>
      </w:pBdr>
    </w:pPr>
    <w:r>
      <w:fldChar w:fldCharType="begin"/>
    </w:r>
    <w:r>
      <w:rPr>
        <w:rStyle w:val="a3"/>
      </w:rPr>
      <w:instrText xml:space="preserve"> PAGE  </w:instrText>
    </w:r>
    <w:r>
      <w:fldChar w:fldCharType="separate"/>
    </w:r>
    <w:r>
      <w:rPr>
        <w:rStyle w:val="a3"/>
      </w:rPr>
      <w:t>1</w:t>
    </w:r>
    <w:r>
      <w:fldChar w:fldCharType="end"/>
    </w:r>
  </w:p>
  <w:p w14:paraId="55BC45EB" w14:textId="77777777" w:rsidR="003C6D11" w:rsidRDefault="003C6D11">
    <w:pPr>
      <w:pStyle w:val="a4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BEAB9E" w14:textId="77777777" w:rsidR="00E87B23" w:rsidRDefault="00E87B23">
      <w:r>
        <w:separator/>
      </w:r>
    </w:p>
  </w:footnote>
  <w:footnote w:type="continuationSeparator" w:id="0">
    <w:p w14:paraId="0FFCF604" w14:textId="77777777" w:rsidR="00E87B23" w:rsidRDefault="00E87B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B57FACF"/>
    <w:multiLevelType w:val="singleLevel"/>
    <w:tmpl w:val="EB57FACF"/>
    <w:lvl w:ilvl="0">
      <w:start w:val="5"/>
      <w:numFmt w:val="decimal"/>
      <w:suff w:val="nothing"/>
      <w:lvlText w:val="（%1）"/>
      <w:lvlJc w:val="left"/>
      <w:pPr>
        <w:ind w:left="0" w:firstLine="0"/>
      </w:pPr>
    </w:lvl>
  </w:abstractNum>
  <w:abstractNum w:abstractNumId="1" w15:restartNumberingAfterBreak="0">
    <w:nsid w:val="020026E5"/>
    <w:multiLevelType w:val="singleLevel"/>
    <w:tmpl w:val="020026E5"/>
    <w:lvl w:ilvl="0">
      <w:start w:val="1"/>
      <w:numFmt w:val="decimal"/>
      <w:suff w:val="nothing"/>
      <w:lvlText w:val="（%1）"/>
      <w:lvlJc w:val="left"/>
      <w:pPr>
        <w:ind w:left="0" w:firstLine="0"/>
      </w:pPr>
    </w:lvl>
  </w:abstractNum>
  <w:abstractNum w:abstractNumId="2" w15:restartNumberingAfterBreak="0">
    <w:nsid w:val="160F6DAA"/>
    <w:multiLevelType w:val="hybridMultilevel"/>
    <w:tmpl w:val="DCDEDACA"/>
    <w:lvl w:ilvl="0" w:tplc="759C44AA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8863C46"/>
    <w:multiLevelType w:val="hybridMultilevel"/>
    <w:tmpl w:val="E30AB1CC"/>
    <w:lvl w:ilvl="0" w:tplc="77B0134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0D13536"/>
    <w:multiLevelType w:val="hybridMultilevel"/>
    <w:tmpl w:val="383E248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C75D0EE"/>
    <w:multiLevelType w:val="singleLevel"/>
    <w:tmpl w:val="6C75D0EE"/>
    <w:lvl w:ilvl="0">
      <w:start w:val="1"/>
      <w:numFmt w:val="chineseCounting"/>
      <w:suff w:val="nothing"/>
      <w:lvlText w:val="第%1部分，"/>
      <w:lvlJc w:val="left"/>
      <w:pPr>
        <w:ind w:left="0" w:firstLine="0"/>
      </w:pPr>
    </w:lvl>
  </w:abstractNum>
  <w:abstractNum w:abstractNumId="6" w15:restartNumberingAfterBreak="0">
    <w:nsid w:val="71F1BDA2"/>
    <w:multiLevelType w:val="singleLevel"/>
    <w:tmpl w:val="71F1BDA2"/>
    <w:lvl w:ilvl="0">
      <w:start w:val="1"/>
      <w:numFmt w:val="decimal"/>
      <w:lvlText w:val="(%1)"/>
      <w:lvlJc w:val="left"/>
      <w:pPr>
        <w:tabs>
          <w:tab w:val="num" w:pos="312"/>
        </w:tabs>
        <w:ind w:left="0" w:firstLine="0"/>
      </w:pPr>
    </w:lvl>
  </w:abstractNum>
  <w:abstractNum w:abstractNumId="7" w15:restartNumberingAfterBreak="0">
    <w:nsid w:val="73D6252E"/>
    <w:multiLevelType w:val="hybridMultilevel"/>
    <w:tmpl w:val="7F1861DA"/>
    <w:lvl w:ilvl="0" w:tplc="A888F48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5451245">
    <w:abstractNumId w:val="7"/>
  </w:num>
  <w:num w:numId="2" w16cid:durableId="1448115091">
    <w:abstractNumId w:val="4"/>
  </w:num>
  <w:num w:numId="3" w16cid:durableId="653488821">
    <w:abstractNumId w:val="2"/>
  </w:num>
  <w:num w:numId="4" w16cid:durableId="4523762">
    <w:abstractNumId w:val="3"/>
  </w:num>
  <w:num w:numId="5" w16cid:durableId="1090352514">
    <w:abstractNumId w:val="5"/>
    <w:lvlOverride w:ilvl="0">
      <w:startOverride w:val="1"/>
    </w:lvlOverride>
  </w:num>
  <w:num w:numId="6" w16cid:durableId="1676152989">
    <w:abstractNumId w:val="6"/>
    <w:lvlOverride w:ilvl="0">
      <w:startOverride w:val="1"/>
    </w:lvlOverride>
  </w:num>
  <w:num w:numId="7" w16cid:durableId="536166512">
    <w:abstractNumId w:val="0"/>
    <w:lvlOverride w:ilvl="0">
      <w:startOverride w:val="5"/>
    </w:lvlOverride>
  </w:num>
  <w:num w:numId="8" w16cid:durableId="1231890617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MzewNDUxtrQwNDRV0lEKTi0uzszPAykwrAUAC335RywAAAA="/>
  </w:docVars>
  <w:rsids>
    <w:rsidRoot w:val="00172A27"/>
    <w:rsid w:val="00002C28"/>
    <w:rsid w:val="00015413"/>
    <w:rsid w:val="0002449F"/>
    <w:rsid w:val="000300E1"/>
    <w:rsid w:val="00030889"/>
    <w:rsid w:val="00044792"/>
    <w:rsid w:val="00044976"/>
    <w:rsid w:val="00046ABA"/>
    <w:rsid w:val="000503E5"/>
    <w:rsid w:val="00052D44"/>
    <w:rsid w:val="00053211"/>
    <w:rsid w:val="00061BE1"/>
    <w:rsid w:val="00062459"/>
    <w:rsid w:val="000629D1"/>
    <w:rsid w:val="00076E50"/>
    <w:rsid w:val="00077D8B"/>
    <w:rsid w:val="00086D16"/>
    <w:rsid w:val="000901D9"/>
    <w:rsid w:val="000E0A65"/>
    <w:rsid w:val="000E0E96"/>
    <w:rsid w:val="000E4BA5"/>
    <w:rsid w:val="000E5AED"/>
    <w:rsid w:val="000F588A"/>
    <w:rsid w:val="001013FD"/>
    <w:rsid w:val="00110100"/>
    <w:rsid w:val="0011659C"/>
    <w:rsid w:val="001211BD"/>
    <w:rsid w:val="00123B34"/>
    <w:rsid w:val="001279FC"/>
    <w:rsid w:val="001361F6"/>
    <w:rsid w:val="00154EB2"/>
    <w:rsid w:val="00162C63"/>
    <w:rsid w:val="00172A27"/>
    <w:rsid w:val="00174275"/>
    <w:rsid w:val="00177B61"/>
    <w:rsid w:val="00183D52"/>
    <w:rsid w:val="001844FE"/>
    <w:rsid w:val="0018638F"/>
    <w:rsid w:val="00190AAD"/>
    <w:rsid w:val="00194E9E"/>
    <w:rsid w:val="001A5AF2"/>
    <w:rsid w:val="001A5D91"/>
    <w:rsid w:val="001D0C02"/>
    <w:rsid w:val="001D1F87"/>
    <w:rsid w:val="001D4CDC"/>
    <w:rsid w:val="001D5483"/>
    <w:rsid w:val="001D6B82"/>
    <w:rsid w:val="001E4C07"/>
    <w:rsid w:val="001E6359"/>
    <w:rsid w:val="001E6992"/>
    <w:rsid w:val="001F71A4"/>
    <w:rsid w:val="002151EB"/>
    <w:rsid w:val="00230F8E"/>
    <w:rsid w:val="00235E39"/>
    <w:rsid w:val="00240BC8"/>
    <w:rsid w:val="00250E07"/>
    <w:rsid w:val="00266059"/>
    <w:rsid w:val="00266F0F"/>
    <w:rsid w:val="00270C1A"/>
    <w:rsid w:val="00274143"/>
    <w:rsid w:val="00274AD3"/>
    <w:rsid w:val="00275FF4"/>
    <w:rsid w:val="00277BE0"/>
    <w:rsid w:val="00284FC6"/>
    <w:rsid w:val="00287CE9"/>
    <w:rsid w:val="00290524"/>
    <w:rsid w:val="0029427A"/>
    <w:rsid w:val="002942FC"/>
    <w:rsid w:val="00295F87"/>
    <w:rsid w:val="00296FCC"/>
    <w:rsid w:val="002A1303"/>
    <w:rsid w:val="002A4008"/>
    <w:rsid w:val="002A49B9"/>
    <w:rsid w:val="002B1035"/>
    <w:rsid w:val="002B150D"/>
    <w:rsid w:val="002D2395"/>
    <w:rsid w:val="002D6A8A"/>
    <w:rsid w:val="002E505F"/>
    <w:rsid w:val="002F4042"/>
    <w:rsid w:val="002F6724"/>
    <w:rsid w:val="0030621A"/>
    <w:rsid w:val="00310E98"/>
    <w:rsid w:val="00324123"/>
    <w:rsid w:val="00331DC7"/>
    <w:rsid w:val="003426FF"/>
    <w:rsid w:val="0034405E"/>
    <w:rsid w:val="003622C8"/>
    <w:rsid w:val="003764D7"/>
    <w:rsid w:val="00383577"/>
    <w:rsid w:val="00391E16"/>
    <w:rsid w:val="003935C4"/>
    <w:rsid w:val="00396045"/>
    <w:rsid w:val="003A0580"/>
    <w:rsid w:val="003A1008"/>
    <w:rsid w:val="003A1ED5"/>
    <w:rsid w:val="003A79F8"/>
    <w:rsid w:val="003C6D11"/>
    <w:rsid w:val="003D1EE0"/>
    <w:rsid w:val="003E05BB"/>
    <w:rsid w:val="003E3029"/>
    <w:rsid w:val="003F52A7"/>
    <w:rsid w:val="00407A8C"/>
    <w:rsid w:val="0043526F"/>
    <w:rsid w:val="00437DAE"/>
    <w:rsid w:val="00441544"/>
    <w:rsid w:val="00454716"/>
    <w:rsid w:val="004555AC"/>
    <w:rsid w:val="00460B3B"/>
    <w:rsid w:val="004679BE"/>
    <w:rsid w:val="00473897"/>
    <w:rsid w:val="00476A9B"/>
    <w:rsid w:val="0049239E"/>
    <w:rsid w:val="00495DDE"/>
    <w:rsid w:val="0049631E"/>
    <w:rsid w:val="004B3442"/>
    <w:rsid w:val="004C5090"/>
    <w:rsid w:val="004C5CD5"/>
    <w:rsid w:val="004D0F6A"/>
    <w:rsid w:val="004E5360"/>
    <w:rsid w:val="00501E2B"/>
    <w:rsid w:val="0050580F"/>
    <w:rsid w:val="005070B2"/>
    <w:rsid w:val="00527A7A"/>
    <w:rsid w:val="0053028B"/>
    <w:rsid w:val="00537EA0"/>
    <w:rsid w:val="00560A33"/>
    <w:rsid w:val="005966E6"/>
    <w:rsid w:val="00596E2A"/>
    <w:rsid w:val="005A64A3"/>
    <w:rsid w:val="005B1BF0"/>
    <w:rsid w:val="005C1787"/>
    <w:rsid w:val="005C5964"/>
    <w:rsid w:val="005D14DA"/>
    <w:rsid w:val="005D17B0"/>
    <w:rsid w:val="005E647E"/>
    <w:rsid w:val="005F462A"/>
    <w:rsid w:val="005F4951"/>
    <w:rsid w:val="00624307"/>
    <w:rsid w:val="00653043"/>
    <w:rsid w:val="006740B1"/>
    <w:rsid w:val="006A030C"/>
    <w:rsid w:val="006A0890"/>
    <w:rsid w:val="006D21C1"/>
    <w:rsid w:val="006D5515"/>
    <w:rsid w:val="006D5B35"/>
    <w:rsid w:val="006E2F3E"/>
    <w:rsid w:val="006E3A6C"/>
    <w:rsid w:val="006E4A06"/>
    <w:rsid w:val="006E7587"/>
    <w:rsid w:val="006F2A19"/>
    <w:rsid w:val="006F4297"/>
    <w:rsid w:val="00701163"/>
    <w:rsid w:val="00707CD1"/>
    <w:rsid w:val="00710775"/>
    <w:rsid w:val="00720881"/>
    <w:rsid w:val="007215B8"/>
    <w:rsid w:val="00721DE9"/>
    <w:rsid w:val="00721DF4"/>
    <w:rsid w:val="007238D7"/>
    <w:rsid w:val="007327AB"/>
    <w:rsid w:val="00734917"/>
    <w:rsid w:val="00737902"/>
    <w:rsid w:val="007416D4"/>
    <w:rsid w:val="00753BDB"/>
    <w:rsid w:val="00756A85"/>
    <w:rsid w:val="00757DD8"/>
    <w:rsid w:val="0076023D"/>
    <w:rsid w:val="00762B40"/>
    <w:rsid w:val="00766048"/>
    <w:rsid w:val="0077558D"/>
    <w:rsid w:val="00775939"/>
    <w:rsid w:val="007916BB"/>
    <w:rsid w:val="00792208"/>
    <w:rsid w:val="007956D9"/>
    <w:rsid w:val="007A164F"/>
    <w:rsid w:val="007A5173"/>
    <w:rsid w:val="007B1A9B"/>
    <w:rsid w:val="007B7CA7"/>
    <w:rsid w:val="007C082A"/>
    <w:rsid w:val="007C38DE"/>
    <w:rsid w:val="007D4B05"/>
    <w:rsid w:val="007E2349"/>
    <w:rsid w:val="007E2934"/>
    <w:rsid w:val="007F33A2"/>
    <w:rsid w:val="00803397"/>
    <w:rsid w:val="008131EB"/>
    <w:rsid w:val="0081498B"/>
    <w:rsid w:val="00821940"/>
    <w:rsid w:val="008238EF"/>
    <w:rsid w:val="00833F4E"/>
    <w:rsid w:val="0083504E"/>
    <w:rsid w:val="00840D2C"/>
    <w:rsid w:val="0084384B"/>
    <w:rsid w:val="0084405F"/>
    <w:rsid w:val="00853261"/>
    <w:rsid w:val="00855CA7"/>
    <w:rsid w:val="00862740"/>
    <w:rsid w:val="008659F0"/>
    <w:rsid w:val="00893BB4"/>
    <w:rsid w:val="008A2DA1"/>
    <w:rsid w:val="008A3379"/>
    <w:rsid w:val="008A3C37"/>
    <w:rsid w:val="008B2022"/>
    <w:rsid w:val="008C2533"/>
    <w:rsid w:val="008D78DD"/>
    <w:rsid w:val="008E1115"/>
    <w:rsid w:val="008E5E79"/>
    <w:rsid w:val="008F2D1D"/>
    <w:rsid w:val="00901EBF"/>
    <w:rsid w:val="009120DE"/>
    <w:rsid w:val="00917B62"/>
    <w:rsid w:val="00921795"/>
    <w:rsid w:val="00933299"/>
    <w:rsid w:val="00934604"/>
    <w:rsid w:val="00935FC3"/>
    <w:rsid w:val="00936D11"/>
    <w:rsid w:val="00945F78"/>
    <w:rsid w:val="009576AC"/>
    <w:rsid w:val="009733DD"/>
    <w:rsid w:val="00975D0E"/>
    <w:rsid w:val="00976246"/>
    <w:rsid w:val="009855C3"/>
    <w:rsid w:val="00986C5B"/>
    <w:rsid w:val="009B2E47"/>
    <w:rsid w:val="009B5924"/>
    <w:rsid w:val="009C4DC3"/>
    <w:rsid w:val="009D1C22"/>
    <w:rsid w:val="009D7D61"/>
    <w:rsid w:val="009E2E08"/>
    <w:rsid w:val="00A020FC"/>
    <w:rsid w:val="00A026A3"/>
    <w:rsid w:val="00A02F45"/>
    <w:rsid w:val="00A06BF3"/>
    <w:rsid w:val="00A374E1"/>
    <w:rsid w:val="00A429E5"/>
    <w:rsid w:val="00A46FF8"/>
    <w:rsid w:val="00A6133B"/>
    <w:rsid w:val="00A80315"/>
    <w:rsid w:val="00A8563C"/>
    <w:rsid w:val="00A91BFC"/>
    <w:rsid w:val="00AA06EB"/>
    <w:rsid w:val="00AA2C48"/>
    <w:rsid w:val="00AA42A6"/>
    <w:rsid w:val="00AA4EBA"/>
    <w:rsid w:val="00AA54EF"/>
    <w:rsid w:val="00AA7D8F"/>
    <w:rsid w:val="00AB4815"/>
    <w:rsid w:val="00AB498D"/>
    <w:rsid w:val="00AC66AD"/>
    <w:rsid w:val="00AE2C0F"/>
    <w:rsid w:val="00AE321C"/>
    <w:rsid w:val="00AE4706"/>
    <w:rsid w:val="00AE5C4A"/>
    <w:rsid w:val="00AF2C92"/>
    <w:rsid w:val="00AF3996"/>
    <w:rsid w:val="00B0321F"/>
    <w:rsid w:val="00B10B29"/>
    <w:rsid w:val="00B110E6"/>
    <w:rsid w:val="00B15EFF"/>
    <w:rsid w:val="00B1738E"/>
    <w:rsid w:val="00B216C1"/>
    <w:rsid w:val="00B222CA"/>
    <w:rsid w:val="00B3307E"/>
    <w:rsid w:val="00B35A8D"/>
    <w:rsid w:val="00B375D8"/>
    <w:rsid w:val="00B429FB"/>
    <w:rsid w:val="00B43FCE"/>
    <w:rsid w:val="00B57DD8"/>
    <w:rsid w:val="00B64BC3"/>
    <w:rsid w:val="00B6694C"/>
    <w:rsid w:val="00B669E0"/>
    <w:rsid w:val="00B70C24"/>
    <w:rsid w:val="00B91951"/>
    <w:rsid w:val="00B93E4A"/>
    <w:rsid w:val="00B96CA8"/>
    <w:rsid w:val="00BA5F80"/>
    <w:rsid w:val="00BB0117"/>
    <w:rsid w:val="00BB7992"/>
    <w:rsid w:val="00BC01E2"/>
    <w:rsid w:val="00BC1512"/>
    <w:rsid w:val="00BC3D56"/>
    <w:rsid w:val="00BE056A"/>
    <w:rsid w:val="00BE2B1C"/>
    <w:rsid w:val="00BE509B"/>
    <w:rsid w:val="00BE52B6"/>
    <w:rsid w:val="00BF5D4B"/>
    <w:rsid w:val="00C13802"/>
    <w:rsid w:val="00C17B4B"/>
    <w:rsid w:val="00C2796F"/>
    <w:rsid w:val="00C30FEE"/>
    <w:rsid w:val="00C41D3C"/>
    <w:rsid w:val="00C43F9C"/>
    <w:rsid w:val="00C64367"/>
    <w:rsid w:val="00C74858"/>
    <w:rsid w:val="00C77B4A"/>
    <w:rsid w:val="00C8444A"/>
    <w:rsid w:val="00C92616"/>
    <w:rsid w:val="00C9381B"/>
    <w:rsid w:val="00C93A8B"/>
    <w:rsid w:val="00C95F7A"/>
    <w:rsid w:val="00CC2EDB"/>
    <w:rsid w:val="00CD1989"/>
    <w:rsid w:val="00CD6AE5"/>
    <w:rsid w:val="00CE14FD"/>
    <w:rsid w:val="00D01E3E"/>
    <w:rsid w:val="00D10AD6"/>
    <w:rsid w:val="00D114A8"/>
    <w:rsid w:val="00D32BCA"/>
    <w:rsid w:val="00D32CE4"/>
    <w:rsid w:val="00D3492B"/>
    <w:rsid w:val="00D356E0"/>
    <w:rsid w:val="00D445DA"/>
    <w:rsid w:val="00D6357E"/>
    <w:rsid w:val="00D64A92"/>
    <w:rsid w:val="00D65F30"/>
    <w:rsid w:val="00D704C1"/>
    <w:rsid w:val="00D7258F"/>
    <w:rsid w:val="00D8089F"/>
    <w:rsid w:val="00D84EA8"/>
    <w:rsid w:val="00D8777F"/>
    <w:rsid w:val="00D95DC0"/>
    <w:rsid w:val="00D966DA"/>
    <w:rsid w:val="00DA0387"/>
    <w:rsid w:val="00DA13C5"/>
    <w:rsid w:val="00DA2CD9"/>
    <w:rsid w:val="00DA34A0"/>
    <w:rsid w:val="00DA38EE"/>
    <w:rsid w:val="00DA60C5"/>
    <w:rsid w:val="00DB2D49"/>
    <w:rsid w:val="00DB3CAB"/>
    <w:rsid w:val="00DB534B"/>
    <w:rsid w:val="00DB54D8"/>
    <w:rsid w:val="00DD44B5"/>
    <w:rsid w:val="00DD62F1"/>
    <w:rsid w:val="00DD725B"/>
    <w:rsid w:val="00DE6B8A"/>
    <w:rsid w:val="00E00AD3"/>
    <w:rsid w:val="00E11BC4"/>
    <w:rsid w:val="00E12A66"/>
    <w:rsid w:val="00E374DC"/>
    <w:rsid w:val="00E54E2C"/>
    <w:rsid w:val="00E56766"/>
    <w:rsid w:val="00E7022D"/>
    <w:rsid w:val="00E751AA"/>
    <w:rsid w:val="00E82869"/>
    <w:rsid w:val="00E87B23"/>
    <w:rsid w:val="00E9349B"/>
    <w:rsid w:val="00E93EA4"/>
    <w:rsid w:val="00EB1657"/>
    <w:rsid w:val="00ED4A2C"/>
    <w:rsid w:val="00ED7D8D"/>
    <w:rsid w:val="00F029A7"/>
    <w:rsid w:val="00F24F9D"/>
    <w:rsid w:val="00F32259"/>
    <w:rsid w:val="00F37B72"/>
    <w:rsid w:val="00F56222"/>
    <w:rsid w:val="00F7090C"/>
    <w:rsid w:val="00F7186C"/>
    <w:rsid w:val="00F80269"/>
    <w:rsid w:val="00F81982"/>
    <w:rsid w:val="00F90249"/>
    <w:rsid w:val="00F948EA"/>
    <w:rsid w:val="00FA06A4"/>
    <w:rsid w:val="00FA1293"/>
    <w:rsid w:val="00FA2088"/>
    <w:rsid w:val="00FA28F8"/>
    <w:rsid w:val="00FA3016"/>
    <w:rsid w:val="00FA4544"/>
    <w:rsid w:val="00FA52ED"/>
    <w:rsid w:val="00FD140D"/>
    <w:rsid w:val="00FD4B4A"/>
    <w:rsid w:val="00FD5156"/>
    <w:rsid w:val="00FD5C5C"/>
    <w:rsid w:val="00FD69D9"/>
    <w:rsid w:val="00FD7A69"/>
    <w:rsid w:val="00FE43A9"/>
    <w:rsid w:val="00FE52E8"/>
    <w:rsid w:val="00FE6A67"/>
    <w:rsid w:val="00FF5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30ED442"/>
  <w15:chartTrackingRefBased/>
  <w15:docId w15:val="{C6C09C69-AE81-4AED-9BBE-CF141CDEA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427A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</w:style>
  <w:style w:type="paragraph" w:styleId="a4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header"/>
    <w:basedOn w:val="a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6">
    <w:name w:val="Normal (Web)"/>
    <w:basedOn w:val="a"/>
    <w:uiPriority w:val="99"/>
    <w:unhideWhenUsed/>
    <w:rsid w:val="00FD69D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HTML">
    <w:name w:val="HTML Preformatted"/>
    <w:basedOn w:val="a"/>
    <w:link w:val="HTML0"/>
    <w:uiPriority w:val="99"/>
    <w:semiHidden/>
    <w:unhideWhenUsed/>
    <w:rsid w:val="00B1738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B1738E"/>
    <w:rPr>
      <w:rFonts w:ascii="宋体" w:hAnsi="宋体" w:cs="宋体"/>
      <w:sz w:val="24"/>
      <w:szCs w:val="24"/>
    </w:rPr>
  </w:style>
  <w:style w:type="character" w:styleId="a7">
    <w:name w:val="Hyperlink"/>
    <w:basedOn w:val="a0"/>
    <w:uiPriority w:val="99"/>
    <w:unhideWhenUsed/>
    <w:rsid w:val="00A429E5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A429E5"/>
    <w:rPr>
      <w:color w:val="605E5C"/>
      <w:shd w:val="clear" w:color="auto" w:fill="E1DFDD"/>
    </w:rPr>
  </w:style>
  <w:style w:type="paragraph" w:styleId="a9">
    <w:name w:val="List Paragraph"/>
    <w:basedOn w:val="a"/>
    <w:uiPriority w:val="34"/>
    <w:qFormat/>
    <w:rsid w:val="00D64A92"/>
    <w:pPr>
      <w:ind w:firstLineChars="200" w:firstLine="420"/>
    </w:pPr>
    <w:rPr>
      <w:rFonts w:asciiTheme="minorHAnsi" w:eastAsiaTheme="minorEastAsia" w:hAnsiTheme="minorHAnsi" w:cstheme="minorBidi"/>
      <w:szCs w:val="22"/>
    </w:rPr>
  </w:style>
  <w:style w:type="character" w:customStyle="1" w:styleId="apple-tab-span">
    <w:name w:val="apple-tab-span"/>
    <w:basedOn w:val="a0"/>
    <w:rsid w:val="00FA12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4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3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4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75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55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0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4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4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0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8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65181C-B1E8-4AAD-AA45-43CF0C1D98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</TotalTime>
  <Pages>9</Pages>
  <Words>512</Words>
  <Characters>2919</Characters>
  <Application>Microsoft Office Word</Application>
  <DocSecurity>0</DocSecurity>
  <PresentationFormat/>
  <Lines>24</Lines>
  <Paragraphs>6</Paragraphs>
  <Slides>0</Slides>
  <Notes>0</Notes>
  <HiddenSlides>0</HiddenSlides>
  <MMClips>0</MMClips>
  <ScaleCrop>false</ScaleCrop>
  <Manager/>
  <Company/>
  <LinksUpToDate>false</LinksUpToDate>
  <CharactersWithSpaces>3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 学 实 验 报 告</dc:title>
  <dc:subject/>
  <dc:creator>d</dc:creator>
  <cp:keywords/>
  <dc:description/>
  <cp:lastModifiedBy>李 昕萌</cp:lastModifiedBy>
  <cp:revision>35</cp:revision>
  <cp:lastPrinted>2006-03-02T08:25:00Z</cp:lastPrinted>
  <dcterms:created xsi:type="dcterms:W3CDTF">2020-11-15T06:44:00Z</dcterms:created>
  <dcterms:modified xsi:type="dcterms:W3CDTF">2023-03-13T15:5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6.0.2699</vt:lpwstr>
  </property>
</Properties>
</file>